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F33506F" w14:textId="3D2EF1E0" w:rsidR="00242894" w:rsidRPr="006D4396" w:rsidRDefault="006D4396" w:rsidP="00242894">
      <w:pPr>
        <w:spacing w:after="0" w:line="240" w:lineRule="auto"/>
        <w:jc w:val="center"/>
        <w:rPr>
          <w:rFonts w:ascii="Sakkal Majalla" w:eastAsiaTheme="majorEastAsia" w:hAnsi="Sakkal Majalla" w:cs="Sakkal Majalla"/>
          <w:b/>
          <w:bCs/>
          <w:color w:val="1A495D" w:themeColor="accent1" w:themeShade="80"/>
          <w:sz w:val="52"/>
          <w:szCs w:val="52"/>
          <w:rtl/>
        </w:rPr>
      </w:pPr>
      <w:r w:rsidRPr="006D4396">
        <w:rPr>
          <w:rFonts w:ascii="Sakkal Majalla" w:eastAsiaTheme="majorEastAsia" w:hAnsi="Sakkal Majalla" w:cs="Sakkal Majalla"/>
          <w:b/>
          <w:bCs/>
          <w:color w:val="1A495D" w:themeColor="accent1" w:themeShade="80"/>
          <w:sz w:val="52"/>
          <w:szCs w:val="52"/>
          <w:rtl/>
        </w:rPr>
        <w:t>نموذج خصائص خريجي البرنامج الأكاديمي</w:t>
      </w:r>
    </w:p>
    <w:p w14:paraId="7EA19680" w14:textId="77777777" w:rsidR="00242894" w:rsidRDefault="00242894" w:rsidP="00242894">
      <w:pPr>
        <w:spacing w:after="0" w:line="240" w:lineRule="auto"/>
        <w:jc w:val="center"/>
        <w:rPr>
          <w:rFonts w:ascii="Hacen Eltaroute Text" w:eastAsiaTheme="majorEastAsia" w:hAnsi="Hacen Eltaroute Text" w:cs="Hacen Eltaroute Text"/>
          <w:b/>
          <w:bCs/>
          <w:color w:val="C00000"/>
          <w:sz w:val="36"/>
          <w:szCs w:val="36"/>
        </w:rPr>
      </w:pPr>
    </w:p>
    <w:p w14:paraId="1817A716" w14:textId="77777777" w:rsidR="00242894" w:rsidRDefault="00242894" w:rsidP="00242894">
      <w:pPr>
        <w:spacing w:after="0" w:line="240" w:lineRule="auto"/>
        <w:jc w:val="center"/>
        <w:rPr>
          <w:rFonts w:ascii="Hacen Eltaroute Text" w:eastAsiaTheme="majorEastAsia" w:hAnsi="Hacen Eltaroute Text" w:cs="Hacen Eltaroute Text"/>
          <w:b/>
          <w:bCs/>
          <w:color w:val="C00000"/>
          <w:sz w:val="36"/>
          <w:szCs w:val="36"/>
          <w:rtl/>
        </w:rPr>
      </w:pPr>
    </w:p>
    <w:p w14:paraId="5E71B0C3" w14:textId="77777777" w:rsidR="00242894" w:rsidRDefault="00242894" w:rsidP="00242894">
      <w:pPr>
        <w:spacing w:after="0" w:line="240" w:lineRule="auto"/>
        <w:jc w:val="center"/>
        <w:rPr>
          <w:rFonts w:ascii="Hacen Eltaroute Text" w:eastAsiaTheme="majorEastAsia" w:hAnsi="Hacen Eltaroute Text" w:cs="Hacen Eltaroute Text"/>
          <w:b/>
          <w:bCs/>
          <w:color w:val="C00000"/>
          <w:sz w:val="36"/>
          <w:szCs w:val="36"/>
          <w:rtl/>
        </w:rPr>
      </w:pPr>
    </w:p>
    <w:p w14:paraId="4A970467" w14:textId="77777777" w:rsidR="00242894" w:rsidRPr="00E01EDE" w:rsidRDefault="00242894" w:rsidP="00E01EDE">
      <w:pPr>
        <w:spacing w:after="0" w:line="240" w:lineRule="auto"/>
        <w:jc w:val="center"/>
        <w:rPr>
          <w:rFonts w:ascii="Sakkal Majalla" w:eastAsiaTheme="majorEastAsia" w:hAnsi="Sakkal Majalla" w:cs="Sakkal Majalla"/>
          <w:b/>
          <w:bCs/>
          <w:color w:val="4A7090" w:themeColor="background2" w:themeShade="80"/>
          <w:sz w:val="44"/>
          <w:szCs w:val="44"/>
          <w:rtl/>
        </w:rPr>
      </w:pPr>
      <w:r w:rsidRPr="00E01EDE">
        <w:rPr>
          <w:rFonts w:ascii="Sakkal Majalla" w:eastAsiaTheme="majorEastAsia" w:hAnsi="Sakkal Majalla" w:cs="Sakkal Majalla"/>
          <w:b/>
          <w:bCs/>
          <w:color w:val="4A7090" w:themeColor="background2" w:themeShade="80"/>
          <w:sz w:val="44"/>
          <w:szCs w:val="44"/>
          <w:rtl/>
        </w:rPr>
        <w:t>خصائص خريجي جامعة القصيم</w:t>
      </w:r>
    </w:p>
    <w:p w14:paraId="1E90BBE9" w14:textId="77777777" w:rsidR="00242894" w:rsidRPr="00820DFB" w:rsidRDefault="00242894" w:rsidP="00242894">
      <w:pPr>
        <w:spacing w:after="0" w:line="240" w:lineRule="auto"/>
        <w:rPr>
          <w:rFonts w:ascii="Hacen Eltaroute Text" w:eastAsiaTheme="majorEastAsia" w:hAnsi="Hacen Eltaroute Text" w:cs="Hacen Eltaroute Text"/>
          <w:sz w:val="36"/>
          <w:szCs w:val="36"/>
        </w:rPr>
      </w:pPr>
    </w:p>
    <w:tbl>
      <w:tblPr>
        <w:tblStyle w:val="GridTable4-Accent1"/>
        <w:tblpPr w:leftFromText="180" w:rightFromText="180" w:vertAnchor="text" w:tblpXSpec="center" w:tblpY="1"/>
        <w:bidiVisual/>
        <w:tblW w:w="0" w:type="auto"/>
        <w:tblLook w:val="04A0" w:firstRow="1" w:lastRow="0" w:firstColumn="1" w:lastColumn="0" w:noHBand="0" w:noVBand="1"/>
      </w:tblPr>
      <w:tblGrid>
        <w:gridCol w:w="1247"/>
        <w:gridCol w:w="1167"/>
        <w:gridCol w:w="1136"/>
        <w:gridCol w:w="1069"/>
        <w:gridCol w:w="1059"/>
        <w:gridCol w:w="909"/>
        <w:gridCol w:w="990"/>
        <w:gridCol w:w="1120"/>
        <w:gridCol w:w="1193"/>
      </w:tblGrid>
      <w:tr w:rsidR="00242894" w:rsidRPr="00CC1D8A" w14:paraId="52953B16" w14:textId="77777777" w:rsidTr="00472A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  <w:hideMark/>
          </w:tcPr>
          <w:p w14:paraId="3185A0FA" w14:textId="77777777" w:rsidR="00242894" w:rsidRPr="00CC1D8A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b w:val="0"/>
                <w:bCs w:val="0"/>
                <w:sz w:val="30"/>
                <w:szCs w:val="30"/>
              </w:rPr>
            </w:pPr>
            <w:r w:rsidRPr="00CC1D8A">
              <w:rPr>
                <w:rFonts w:ascii="Sakkal Majalla" w:eastAsia="Times New Roman" w:hAnsi="Sakkal Majalla" w:cs="Sakkal Majalla"/>
                <w:sz w:val="30"/>
                <w:szCs w:val="30"/>
                <w:rtl/>
              </w:rPr>
              <w:t>امتلاك المعارف والمعلومات</w:t>
            </w:r>
          </w:p>
        </w:tc>
        <w:tc>
          <w:tcPr>
            <w:tcW w:w="0" w:type="auto"/>
            <w:gridSpan w:val="3"/>
            <w:hideMark/>
          </w:tcPr>
          <w:p w14:paraId="6E7D6DA9" w14:textId="77777777" w:rsidR="00242894" w:rsidRPr="00CC1D8A" w:rsidRDefault="00242894" w:rsidP="00820FE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 w:val="0"/>
                <w:bCs w:val="0"/>
                <w:sz w:val="30"/>
                <w:szCs w:val="30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30"/>
                <w:szCs w:val="30"/>
                <w:rtl/>
              </w:rPr>
              <w:t>امتلاك المهارات الإدراكية والمهنية المرتبطة بالتخصص</w:t>
            </w:r>
          </w:p>
        </w:tc>
        <w:tc>
          <w:tcPr>
            <w:tcW w:w="0" w:type="auto"/>
            <w:gridSpan w:val="3"/>
            <w:hideMark/>
          </w:tcPr>
          <w:p w14:paraId="5CE4DA3D" w14:textId="77777777" w:rsidR="00242894" w:rsidRPr="00CC1D8A" w:rsidRDefault="00242894" w:rsidP="00820FE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 w:val="0"/>
                <w:bCs w:val="0"/>
                <w:sz w:val="30"/>
                <w:szCs w:val="30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30"/>
                <w:szCs w:val="30"/>
                <w:rtl/>
              </w:rPr>
              <w:t>امتلاك الكفاءات المرتبطة بالتخصص</w:t>
            </w:r>
          </w:p>
        </w:tc>
      </w:tr>
      <w:tr w:rsidR="00242894" w:rsidRPr="00CC1D8A" w14:paraId="4A79B2A7" w14:textId="77777777" w:rsidTr="00472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08AE88" w14:textId="77777777" w:rsidR="00242894" w:rsidRPr="00E17595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b w:val="0"/>
                <w:bCs w:val="0"/>
                <w:sz w:val="24"/>
                <w:szCs w:val="24"/>
                <w:rtl/>
              </w:rPr>
            </w:pPr>
            <w:r w:rsidRPr="00E17595">
              <w:rPr>
                <w:rFonts w:ascii="Sakkal Majalla" w:eastAsia="Times New Roman" w:hAnsi="Sakkal Majalla" w:cs="Sakkal Majalla"/>
                <w:b w:val="0"/>
                <w:bCs w:val="0"/>
                <w:sz w:val="24"/>
                <w:szCs w:val="24"/>
                <w:rtl/>
              </w:rPr>
              <w:t>امتلاك الحقائق والمعلومات والأفكار والقضايا والاتجاهات والنظريات والمعارف ذات الصلة بحقل التخصص أو مجال العمل</w:t>
            </w:r>
          </w:p>
        </w:tc>
        <w:tc>
          <w:tcPr>
            <w:tcW w:w="0" w:type="auto"/>
            <w:hideMark/>
          </w:tcPr>
          <w:p w14:paraId="621C74B1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لقدرة على التحليل والتقويم النقدي للمعلومات والمفاهيم والطرق والنظريات المرتبطة بالتخصص</w:t>
            </w:r>
          </w:p>
        </w:tc>
        <w:tc>
          <w:tcPr>
            <w:tcW w:w="0" w:type="auto"/>
            <w:hideMark/>
          </w:tcPr>
          <w:p w14:paraId="78B5899B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لقدرة على تطوير معارف جديدة مكتسبة من خلال بحث علمي مبتكر يسهم بشكل عام في مجال التخصص</w:t>
            </w:r>
          </w:p>
        </w:tc>
        <w:tc>
          <w:tcPr>
            <w:tcW w:w="0" w:type="auto"/>
            <w:hideMark/>
          </w:tcPr>
          <w:p w14:paraId="676D014F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متلاك المهارات الإدراكية والفنية لتحليل البيانات والمعلومات ومعالجتها</w:t>
            </w:r>
          </w:p>
        </w:tc>
        <w:tc>
          <w:tcPr>
            <w:tcW w:w="0" w:type="auto"/>
            <w:hideMark/>
          </w:tcPr>
          <w:p w14:paraId="5BD8133B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متلاك مهارات التواصل الفعال وتكنولوجيا المعلومات</w:t>
            </w:r>
          </w:p>
        </w:tc>
        <w:tc>
          <w:tcPr>
            <w:tcW w:w="0" w:type="auto"/>
            <w:hideMark/>
          </w:tcPr>
          <w:p w14:paraId="0B66AEFB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لقدرة على ابتكار وتصميم وتنفيذ عمليات البحث بصورة مستقلة</w:t>
            </w:r>
          </w:p>
        </w:tc>
        <w:tc>
          <w:tcPr>
            <w:tcW w:w="0" w:type="auto"/>
            <w:hideMark/>
          </w:tcPr>
          <w:p w14:paraId="7D537FEA" w14:textId="5CE63830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القدرة على اتخاذ القرارات </w:t>
            </w:r>
            <w:r w:rsidR="003A013C" w:rsidRPr="00CC1D8A">
              <w:rPr>
                <w:rFonts w:ascii="Sakkal Majalla" w:eastAsia="Times New Roman" w:hAnsi="Sakkal Majalla" w:cs="Sakkal Majalla" w:hint="cs"/>
                <w:sz w:val="24"/>
                <w:szCs w:val="24"/>
                <w:rtl/>
              </w:rPr>
              <w:t>المناسبة وتولى</w:t>
            </w: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 دور القيادي، ومعالجة المشكلات</w:t>
            </w:r>
          </w:p>
        </w:tc>
        <w:tc>
          <w:tcPr>
            <w:tcW w:w="0" w:type="auto"/>
            <w:hideMark/>
          </w:tcPr>
          <w:p w14:paraId="075F1EB6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لقدرة على العمل ضمن فريق وحل المشكلات الواقعية في الميدان من خلال الربط بين المعرفة وتطبيقاتها</w:t>
            </w:r>
          </w:p>
        </w:tc>
        <w:tc>
          <w:tcPr>
            <w:tcW w:w="0" w:type="auto"/>
            <w:hideMark/>
          </w:tcPr>
          <w:p w14:paraId="6729D267" w14:textId="77777777" w:rsidR="00242894" w:rsidRPr="00CC1D8A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الوعي بأخلاقيات المهنة وأخلاقيات البحث العلمي واخلاقيات التعامل مع التكنولوجيا وأدواتها</w:t>
            </w:r>
          </w:p>
        </w:tc>
      </w:tr>
      <w:tr w:rsidR="00242894" w:rsidRPr="00CC1D8A" w14:paraId="1583047C" w14:textId="77777777" w:rsidTr="00472ABC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C78676" w14:textId="77777777" w:rsidR="00242894" w:rsidRPr="00CC1D8A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b w:val="0"/>
                <w:bCs w:val="0"/>
                <w:sz w:val="28"/>
                <w:szCs w:val="28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1.1</w:t>
            </w:r>
          </w:p>
        </w:tc>
        <w:tc>
          <w:tcPr>
            <w:tcW w:w="0" w:type="auto"/>
            <w:hideMark/>
          </w:tcPr>
          <w:p w14:paraId="367E35E2" w14:textId="77777777" w:rsidR="00242894" w:rsidRPr="00CC1D8A" w:rsidRDefault="00DC002C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1.2</w:t>
            </w:r>
          </w:p>
        </w:tc>
        <w:tc>
          <w:tcPr>
            <w:tcW w:w="0" w:type="auto"/>
            <w:hideMark/>
          </w:tcPr>
          <w:p w14:paraId="22E5F0DA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.3</w:t>
            </w:r>
          </w:p>
        </w:tc>
        <w:tc>
          <w:tcPr>
            <w:tcW w:w="0" w:type="auto"/>
            <w:hideMark/>
          </w:tcPr>
          <w:p w14:paraId="6A559530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.1</w:t>
            </w:r>
          </w:p>
        </w:tc>
        <w:tc>
          <w:tcPr>
            <w:tcW w:w="0" w:type="auto"/>
            <w:hideMark/>
          </w:tcPr>
          <w:p w14:paraId="704942E7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.2</w:t>
            </w:r>
          </w:p>
        </w:tc>
        <w:tc>
          <w:tcPr>
            <w:tcW w:w="0" w:type="auto"/>
            <w:hideMark/>
          </w:tcPr>
          <w:p w14:paraId="45988A69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.3</w:t>
            </w:r>
          </w:p>
        </w:tc>
        <w:tc>
          <w:tcPr>
            <w:tcW w:w="0" w:type="auto"/>
          </w:tcPr>
          <w:p w14:paraId="0802A69B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3.1</w:t>
            </w:r>
          </w:p>
        </w:tc>
        <w:tc>
          <w:tcPr>
            <w:tcW w:w="0" w:type="auto"/>
          </w:tcPr>
          <w:p w14:paraId="68BE2E38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3.2</w:t>
            </w:r>
          </w:p>
        </w:tc>
        <w:tc>
          <w:tcPr>
            <w:tcW w:w="0" w:type="auto"/>
            <w:hideMark/>
          </w:tcPr>
          <w:p w14:paraId="63001719" w14:textId="77777777" w:rsidR="00242894" w:rsidRPr="00CC1D8A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CC1D8A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3.3</w:t>
            </w:r>
          </w:p>
        </w:tc>
      </w:tr>
    </w:tbl>
    <w:p w14:paraId="5E4FB9D3" w14:textId="77777777" w:rsidR="00242894" w:rsidRDefault="00242894" w:rsidP="00242894">
      <w:pPr>
        <w:spacing w:after="0"/>
        <w:rPr>
          <w:rtl/>
        </w:rPr>
      </w:pPr>
    </w:p>
    <w:p w14:paraId="3398B702" w14:textId="77777777" w:rsidR="00242894" w:rsidRDefault="00440939" w:rsidP="00242894">
      <w:pPr>
        <w:spacing w:after="0"/>
      </w:pPr>
      <w:r>
        <w:rPr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72B197" wp14:editId="0113A861">
                <wp:simplePos x="0" y="0"/>
                <wp:positionH relativeFrom="column">
                  <wp:posOffset>38100</wp:posOffset>
                </wp:positionH>
                <wp:positionV relativeFrom="paragraph">
                  <wp:posOffset>142240</wp:posOffset>
                </wp:positionV>
                <wp:extent cx="6286500" cy="1590675"/>
                <wp:effectExtent l="0" t="0" r="19050" b="28575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0" cy="15906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37D7FF" w14:textId="77777777" w:rsidR="00E17595" w:rsidRPr="00440939" w:rsidRDefault="00E17595" w:rsidP="00E01EDE">
                            <w:pPr>
                              <w:bidi/>
                              <w:jc w:val="center"/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  <w:rtl/>
                              </w:rPr>
                            </w:pPr>
                            <w:r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  <w:rtl/>
                              </w:rPr>
                              <w:t>الكلية: .............................................................................................</w:t>
                            </w:r>
                          </w:p>
                          <w:p w14:paraId="0966281C" w14:textId="77777777" w:rsidR="00E17595" w:rsidRPr="00440939" w:rsidRDefault="00E17595" w:rsidP="00E01EDE">
                            <w:pPr>
                              <w:bidi/>
                              <w:jc w:val="center"/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</w:rPr>
                            </w:pPr>
                            <w:r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  <w:rtl/>
                              </w:rPr>
                              <w:t>البرنامج</w:t>
                            </w:r>
                            <w:r w:rsidR="00E01EDE"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</w:rPr>
                              <w:t>*</w:t>
                            </w:r>
                            <w:r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  <w:rtl/>
                              </w:rPr>
                              <w:t>: ................................................................................................</w:t>
                            </w:r>
                          </w:p>
                          <w:p w14:paraId="2F1D5ED0" w14:textId="77777777" w:rsidR="00E01EDE" w:rsidRPr="00440939" w:rsidRDefault="00E01EDE" w:rsidP="00E01EDE">
                            <w:pPr>
                              <w:pStyle w:val="ListParagraph"/>
                              <w:bidi/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</w:rPr>
                            </w:pPr>
                            <w:r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  <w:rtl/>
                              </w:rPr>
                              <w:t>* يرفق نموذج مستقل لكل برنامج في الكلية ويسمى الملف كالتالي:</w:t>
                            </w:r>
                          </w:p>
                          <w:p w14:paraId="14CB2496" w14:textId="77777777" w:rsidR="00E01EDE" w:rsidRPr="00440939" w:rsidRDefault="00E01EDE" w:rsidP="00E01EDE">
                            <w:pPr>
                              <w:pStyle w:val="ListParagraph"/>
                              <w:bidi/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  <w:rtl/>
                              </w:rPr>
                              <w:t>اسم_الكلية_اسم_البرنامج</w:t>
                            </w:r>
                            <w:proofErr w:type="spellEnd"/>
                            <w:r w:rsidRPr="00440939">
                              <w:rPr>
                                <w:rFonts w:ascii="Sakkal Majalla" w:hAnsi="Sakkal Majalla" w:cs="Sakkal Majalla"/>
                                <w:sz w:val="28"/>
                                <w:szCs w:val="28"/>
                              </w:rPr>
                              <w:t>.doc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72B197" id="Rectangle: Rounded Corners 1" o:spid="_x0000_s1026" style="position:absolute;margin-left:3pt;margin-top:11.2pt;width:495pt;height:125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" fillcolor="#3494ba [3204]" strokecolor="#1a495c [1604]" strokeweight="1pt">
                <v:stroke joinstyle="miter"/>
                <v:textbox>
                  <w:txbxContent>
                    <w:p w14:paraId="5037D7FF" w14:textId="77777777" w:rsidR="00E17595" w:rsidRPr="00440939" w:rsidRDefault="00E17595" w:rsidP="00E01EDE">
                      <w:pPr>
                        <w:bidi/>
                        <w:jc w:val="center"/>
                        <w:rPr>
                          <w:rFonts w:ascii="Sakkal Majalla" w:hAnsi="Sakkal Majalla" w:cs="Sakkal Majalla"/>
                          <w:sz w:val="28"/>
                          <w:szCs w:val="28"/>
                          <w:rtl/>
                        </w:rPr>
                      </w:pPr>
                      <w:r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  <w:rtl/>
                        </w:rPr>
                        <w:t>الكلية: .............................................................................................</w:t>
                      </w:r>
                    </w:p>
                    <w:p w14:paraId="0966281C" w14:textId="77777777" w:rsidR="00E17595" w:rsidRPr="00440939" w:rsidRDefault="00E17595" w:rsidP="00E01EDE">
                      <w:pPr>
                        <w:bidi/>
                        <w:jc w:val="center"/>
                        <w:rPr>
                          <w:rFonts w:ascii="Sakkal Majalla" w:hAnsi="Sakkal Majalla" w:cs="Sakkal Majalla"/>
                          <w:sz w:val="28"/>
                          <w:szCs w:val="28"/>
                        </w:rPr>
                      </w:pPr>
                      <w:r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  <w:rtl/>
                        </w:rPr>
                        <w:t>البرنامج</w:t>
                      </w:r>
                      <w:r w:rsidR="00E01EDE"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</w:rPr>
                        <w:t>*</w:t>
                      </w:r>
                      <w:r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  <w:rtl/>
                        </w:rPr>
                        <w:t>: ................................................................................................</w:t>
                      </w:r>
                    </w:p>
                    <w:p w14:paraId="2F1D5ED0" w14:textId="77777777" w:rsidR="00E01EDE" w:rsidRPr="00440939" w:rsidRDefault="00E01EDE" w:rsidP="00E01EDE">
                      <w:pPr>
                        <w:pStyle w:val="ListParagraph"/>
                        <w:bidi/>
                        <w:rPr>
                          <w:rFonts w:ascii="Sakkal Majalla" w:hAnsi="Sakkal Majalla" w:cs="Sakkal Majalla"/>
                          <w:sz w:val="28"/>
                          <w:szCs w:val="28"/>
                        </w:rPr>
                      </w:pPr>
                      <w:r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  <w:rtl/>
                        </w:rPr>
                        <w:t>* يرفق نموذج مستقل لكل برنامج في الكلية ويسمى الملف كالتالي:</w:t>
                      </w:r>
                    </w:p>
                    <w:p w14:paraId="14CB2496" w14:textId="77777777" w:rsidR="00E01EDE" w:rsidRPr="00440939" w:rsidRDefault="00E01EDE" w:rsidP="00E01EDE">
                      <w:pPr>
                        <w:pStyle w:val="ListParagraph"/>
                        <w:bidi/>
                        <w:rPr>
                          <w:rFonts w:ascii="Sakkal Majalla" w:hAnsi="Sakkal Majalla" w:cs="Sakkal Majalla"/>
                          <w:sz w:val="28"/>
                          <w:szCs w:val="28"/>
                        </w:rPr>
                      </w:pPr>
                      <w:proofErr w:type="spellStart"/>
                      <w:r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  <w:rtl/>
                        </w:rPr>
                        <w:t>اسم_الكلية_اسم_البرنامج</w:t>
                      </w:r>
                      <w:proofErr w:type="spellEnd"/>
                      <w:r w:rsidRPr="00440939">
                        <w:rPr>
                          <w:rFonts w:ascii="Sakkal Majalla" w:hAnsi="Sakkal Majalla" w:cs="Sakkal Majalla"/>
                          <w:sz w:val="28"/>
                          <w:szCs w:val="28"/>
                        </w:rPr>
                        <w:t>.docx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4B19C06" w14:textId="77777777" w:rsidR="00E01EDE" w:rsidRDefault="00E01EDE" w:rsidP="00242894">
      <w:pPr>
        <w:spacing w:after="0"/>
        <w:rPr>
          <w:rtl/>
        </w:rPr>
      </w:pPr>
    </w:p>
    <w:p w14:paraId="2CBB52EB" w14:textId="77777777" w:rsidR="00242894" w:rsidRDefault="00242894" w:rsidP="00242894">
      <w:pPr>
        <w:spacing w:after="0"/>
        <w:rPr>
          <w:rtl/>
        </w:rPr>
      </w:pPr>
    </w:p>
    <w:p w14:paraId="2968D8D0" w14:textId="77777777" w:rsidR="00242894" w:rsidRDefault="00242894" w:rsidP="00242894">
      <w:pPr>
        <w:spacing w:after="0"/>
        <w:rPr>
          <w:rtl/>
        </w:rPr>
      </w:pPr>
    </w:p>
    <w:p w14:paraId="36527C6E" w14:textId="77777777" w:rsidR="00E17595" w:rsidRDefault="00E17595" w:rsidP="00E17595">
      <w:pPr>
        <w:bidi/>
        <w:spacing w:after="0"/>
        <w:rPr>
          <w:rtl/>
        </w:rPr>
      </w:pPr>
    </w:p>
    <w:p w14:paraId="157C4BC6" w14:textId="77777777" w:rsidR="00242894" w:rsidRDefault="00242894" w:rsidP="00242894">
      <w:pPr>
        <w:spacing w:after="0"/>
        <w:rPr>
          <w:rtl/>
        </w:rPr>
      </w:pPr>
    </w:p>
    <w:p w14:paraId="5C73AD2A" w14:textId="77777777" w:rsidR="00242894" w:rsidRDefault="00242894" w:rsidP="00242894">
      <w:pPr>
        <w:spacing w:after="0"/>
        <w:rPr>
          <w:rtl/>
        </w:rPr>
      </w:pPr>
    </w:p>
    <w:p w14:paraId="5CC713F9" w14:textId="77777777" w:rsidR="00242894" w:rsidRDefault="00242894" w:rsidP="00242894">
      <w:pPr>
        <w:spacing w:after="0"/>
        <w:rPr>
          <w:rtl/>
        </w:rPr>
      </w:pPr>
    </w:p>
    <w:p w14:paraId="5C5630FD" w14:textId="77777777" w:rsidR="00242894" w:rsidRDefault="00242894" w:rsidP="00242894">
      <w:pPr>
        <w:spacing w:after="0"/>
        <w:rPr>
          <w:rtl/>
        </w:rPr>
      </w:pPr>
    </w:p>
    <w:p w14:paraId="71A24B93" w14:textId="77777777" w:rsidR="00440488" w:rsidRPr="00DC002C" w:rsidRDefault="00440488" w:rsidP="00E01EDE">
      <w:pPr>
        <w:spacing w:after="0" w:line="240" w:lineRule="auto"/>
        <w:jc w:val="center"/>
        <w:rPr>
          <w:rFonts w:ascii="Sakkal Majalla" w:eastAsiaTheme="majorEastAsia" w:hAnsi="Sakkal Majalla" w:cs="Sakkal Majalla"/>
          <w:b/>
          <w:bCs/>
          <w:sz w:val="36"/>
          <w:szCs w:val="36"/>
          <w:rtl/>
        </w:rPr>
      </w:pPr>
      <w:r w:rsidRPr="00DC002C">
        <w:rPr>
          <w:rFonts w:ascii="Sakkal Majalla" w:eastAsiaTheme="majorEastAsia" w:hAnsi="Sakkal Majalla" w:cs="Sakkal Majalla"/>
          <w:b/>
          <w:bCs/>
          <w:sz w:val="36"/>
          <w:szCs w:val="36"/>
          <w:rtl/>
        </w:rPr>
        <w:lastRenderedPageBreak/>
        <w:t>خصائص خريجي البرنامج</w:t>
      </w:r>
    </w:p>
    <w:p w14:paraId="7A3A354B" w14:textId="77777777" w:rsidR="00242894" w:rsidRDefault="00242894" w:rsidP="00242894">
      <w:pPr>
        <w:shd w:val="clear" w:color="auto" w:fill="FFFFFF" w:themeFill="background1"/>
        <w:spacing w:after="0" w:line="240" w:lineRule="auto"/>
        <w:jc w:val="right"/>
        <w:rPr>
          <w:rFonts w:ascii="Hacen Eltaroute Text" w:eastAsiaTheme="majorEastAsia" w:hAnsi="Hacen Eltaroute Text" w:cs="Hacen Eltaroute Text"/>
          <w:sz w:val="36"/>
          <w:szCs w:val="36"/>
        </w:rPr>
      </w:pPr>
    </w:p>
    <w:p w14:paraId="261B77DB" w14:textId="77777777" w:rsidR="00242894" w:rsidRPr="00DC002C" w:rsidRDefault="00242894" w:rsidP="00242894">
      <w:pPr>
        <w:shd w:val="clear" w:color="auto" w:fill="9AD3D9" w:themeFill="accent2" w:themeFillTint="99"/>
        <w:spacing w:after="0" w:line="240" w:lineRule="auto"/>
        <w:jc w:val="right"/>
        <w:rPr>
          <w:rFonts w:ascii="Sakkal Majalla" w:eastAsiaTheme="majorEastAsia" w:hAnsi="Sakkal Majalla" w:cs="Sakkal Majalla"/>
          <w:sz w:val="36"/>
          <w:szCs w:val="36"/>
          <w:rtl/>
        </w:rPr>
      </w:pP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>أولاً: خصائص خريجي البرنامج</w:t>
      </w:r>
    </w:p>
    <w:p w14:paraId="06D1DEE9" w14:textId="77777777" w:rsidR="00242894" w:rsidRDefault="00242894" w:rsidP="00242894">
      <w:pPr>
        <w:spacing w:after="0" w:line="240" w:lineRule="auto"/>
        <w:jc w:val="right"/>
        <w:rPr>
          <w:rFonts w:ascii="Hacen Eltaroute Text" w:eastAsiaTheme="majorEastAsia" w:hAnsi="Hacen Eltaroute Text" w:cs="Hacen Eltaroute Text"/>
          <w:sz w:val="36"/>
          <w:szCs w:val="36"/>
          <w:rtl/>
        </w:rPr>
      </w:pPr>
    </w:p>
    <w:p w14:paraId="3C6135A9" w14:textId="77777777" w:rsidR="00242894" w:rsidRPr="00820DFB" w:rsidRDefault="00242894" w:rsidP="00242894">
      <w:pPr>
        <w:spacing w:after="0" w:line="240" w:lineRule="auto"/>
        <w:rPr>
          <w:rFonts w:ascii="Hacen Eltaroute Text" w:eastAsiaTheme="majorEastAsia" w:hAnsi="Hacen Eltaroute Text" w:cs="Hacen Eltaroute Text"/>
          <w:sz w:val="36"/>
          <w:szCs w:val="36"/>
        </w:rPr>
      </w:pPr>
    </w:p>
    <w:tbl>
      <w:tblPr>
        <w:tblStyle w:val="GridTable6Colorful-Accent2"/>
        <w:tblpPr w:leftFromText="180" w:rightFromText="180" w:vertAnchor="text" w:tblpXSpec="center" w:tblpY="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856"/>
        <w:gridCol w:w="994"/>
        <w:gridCol w:w="992"/>
        <w:gridCol w:w="992"/>
        <w:gridCol w:w="1134"/>
        <w:gridCol w:w="1276"/>
        <w:gridCol w:w="1276"/>
        <w:gridCol w:w="1134"/>
        <w:gridCol w:w="1133"/>
      </w:tblGrid>
      <w:tr w:rsidR="00242894" w:rsidRPr="00440939" w14:paraId="58891751" w14:textId="77777777" w:rsidTr="00440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7" w:type="dxa"/>
            <w:gridSpan w:val="9"/>
          </w:tcPr>
          <w:p w14:paraId="785463E4" w14:textId="77777777" w:rsidR="00242894" w:rsidRPr="00440939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b w:val="0"/>
                <w:bCs w:val="0"/>
                <w:color w:val="auto"/>
                <w:sz w:val="30"/>
                <w:szCs w:val="30"/>
                <w:rtl/>
              </w:rPr>
            </w:pPr>
            <w:r w:rsidRPr="00440939">
              <w:rPr>
                <w:rFonts w:ascii="Sakkal Majalla" w:eastAsiaTheme="majorEastAsia" w:hAnsi="Sakkal Majalla" w:cs="Sakkal Majalla"/>
                <w:color w:val="auto"/>
                <w:sz w:val="36"/>
                <w:szCs w:val="36"/>
                <w:rtl/>
              </w:rPr>
              <w:t>خصائص خريجي</w:t>
            </w:r>
            <w:bookmarkStart w:id="0" w:name="_GoBack"/>
            <w:bookmarkEnd w:id="0"/>
            <w:r w:rsidRPr="00440939">
              <w:rPr>
                <w:rFonts w:ascii="Sakkal Majalla" w:eastAsiaTheme="majorEastAsia" w:hAnsi="Sakkal Majalla" w:cs="Sakkal Majalla"/>
                <w:color w:val="auto"/>
                <w:sz w:val="36"/>
                <w:szCs w:val="36"/>
                <w:rtl/>
              </w:rPr>
              <w:t xml:space="preserve"> برنامج ......................*</w:t>
            </w:r>
          </w:p>
        </w:tc>
      </w:tr>
      <w:tr w:rsidR="00242894" w:rsidRPr="00440939" w14:paraId="66220176" w14:textId="77777777" w:rsidTr="00440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gridSpan w:val="3"/>
            <w:hideMark/>
          </w:tcPr>
          <w:p w14:paraId="1E505113" w14:textId="77777777" w:rsidR="00242894" w:rsidRPr="00440939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color w:val="auto"/>
                <w:sz w:val="30"/>
                <w:szCs w:val="30"/>
              </w:rPr>
            </w:pPr>
            <w:r w:rsidRPr="00440939">
              <w:rPr>
                <w:rFonts w:ascii="Sakkal Majalla" w:eastAsia="Times New Roman" w:hAnsi="Sakkal Majalla" w:cs="Sakkal Majalla"/>
                <w:color w:val="auto"/>
                <w:sz w:val="30"/>
                <w:szCs w:val="30"/>
                <w:rtl/>
              </w:rPr>
              <w:t>امتلاك المعارف والمعلومات</w:t>
            </w:r>
            <w:r w:rsidRPr="00440939">
              <w:rPr>
                <w:rFonts w:ascii="Sakkal Majalla" w:eastAsia="Times New Roman" w:hAnsi="Sakkal Majalla" w:cs="Sakkal Majalla"/>
                <w:b w:val="0"/>
                <w:bCs w:val="0"/>
                <w:color w:val="auto"/>
                <w:sz w:val="30"/>
                <w:szCs w:val="30"/>
                <w:rtl/>
              </w:rPr>
              <w:t>**</w:t>
            </w:r>
          </w:p>
        </w:tc>
        <w:tc>
          <w:tcPr>
            <w:tcW w:w="3402" w:type="dxa"/>
            <w:gridSpan w:val="3"/>
            <w:hideMark/>
          </w:tcPr>
          <w:p w14:paraId="0A4306CB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30"/>
                <w:szCs w:val="30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30"/>
                <w:szCs w:val="30"/>
                <w:rtl/>
              </w:rPr>
              <w:t>امتلاك المهارات الإدراكية والمهنية المرتبطة بالتخصص**</w:t>
            </w:r>
          </w:p>
        </w:tc>
        <w:tc>
          <w:tcPr>
            <w:tcW w:w="3543" w:type="dxa"/>
            <w:gridSpan w:val="3"/>
            <w:hideMark/>
          </w:tcPr>
          <w:p w14:paraId="486858C3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30"/>
                <w:szCs w:val="30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30"/>
                <w:szCs w:val="30"/>
                <w:rtl/>
              </w:rPr>
              <w:t>امتلاك الكفاءات المرتبطة بالتخصص**</w:t>
            </w:r>
          </w:p>
        </w:tc>
      </w:tr>
      <w:tr w:rsidR="00242894" w:rsidRPr="00440939" w14:paraId="68E540D8" w14:textId="77777777" w:rsidTr="00440939">
        <w:trPr>
          <w:trHeight w:val="4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dxa"/>
          </w:tcPr>
          <w:p w14:paraId="419EF6CA" w14:textId="77777777" w:rsidR="00242894" w:rsidRPr="00440939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994" w:type="dxa"/>
          </w:tcPr>
          <w:p w14:paraId="0A6E84F1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14:paraId="4CEED80F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14:paraId="01E38E5F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1134" w:type="dxa"/>
          </w:tcPr>
          <w:p w14:paraId="11D97A9A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1276" w:type="dxa"/>
          </w:tcPr>
          <w:p w14:paraId="5F41203E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1276" w:type="dxa"/>
          </w:tcPr>
          <w:p w14:paraId="607EC124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1134" w:type="dxa"/>
          </w:tcPr>
          <w:p w14:paraId="79C45B04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  <w:tc>
          <w:tcPr>
            <w:tcW w:w="1133" w:type="dxa"/>
          </w:tcPr>
          <w:p w14:paraId="7CE49997" w14:textId="77777777" w:rsidR="00242894" w:rsidRPr="00440939" w:rsidRDefault="00242894" w:rsidP="00820FE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auto"/>
                <w:sz w:val="24"/>
                <w:szCs w:val="24"/>
                <w:rtl/>
              </w:rPr>
            </w:pPr>
          </w:p>
        </w:tc>
      </w:tr>
      <w:tr w:rsidR="00242894" w:rsidRPr="00440939" w14:paraId="7AFEF78A" w14:textId="77777777" w:rsidTr="00440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dxa"/>
            <w:hideMark/>
          </w:tcPr>
          <w:p w14:paraId="3DF59C93" w14:textId="77777777" w:rsidR="00242894" w:rsidRPr="00440939" w:rsidRDefault="00242894" w:rsidP="00820FE3">
            <w:pPr>
              <w:bidi/>
              <w:jc w:val="center"/>
              <w:rPr>
                <w:rFonts w:ascii="Sakkal Majalla" w:eastAsia="Times New Roman" w:hAnsi="Sakkal Majalla" w:cs="Sakkal Majalla"/>
                <w:color w:val="auto"/>
                <w:sz w:val="28"/>
                <w:szCs w:val="28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color w:val="auto"/>
                <w:sz w:val="28"/>
                <w:szCs w:val="28"/>
                <w:rtl/>
              </w:rPr>
              <w:t>1.1</w:t>
            </w:r>
          </w:p>
        </w:tc>
        <w:tc>
          <w:tcPr>
            <w:tcW w:w="994" w:type="dxa"/>
            <w:hideMark/>
          </w:tcPr>
          <w:p w14:paraId="128481C8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  <w:t>1.2</w:t>
            </w:r>
          </w:p>
        </w:tc>
        <w:tc>
          <w:tcPr>
            <w:tcW w:w="992" w:type="dxa"/>
            <w:hideMark/>
          </w:tcPr>
          <w:p w14:paraId="007388FD" w14:textId="77777777" w:rsidR="00242894" w:rsidRPr="00440939" w:rsidRDefault="00801B7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auto"/>
                <w:sz w:val="28"/>
                <w:szCs w:val="28"/>
                <w:rtl/>
              </w:rPr>
              <w:t>...</w:t>
            </w:r>
          </w:p>
        </w:tc>
        <w:tc>
          <w:tcPr>
            <w:tcW w:w="992" w:type="dxa"/>
            <w:hideMark/>
          </w:tcPr>
          <w:p w14:paraId="6B5AEF48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  <w:t>2.1</w:t>
            </w:r>
          </w:p>
        </w:tc>
        <w:tc>
          <w:tcPr>
            <w:tcW w:w="1134" w:type="dxa"/>
            <w:hideMark/>
          </w:tcPr>
          <w:p w14:paraId="1A9A7ECB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  <w:t>2.2</w:t>
            </w:r>
          </w:p>
        </w:tc>
        <w:tc>
          <w:tcPr>
            <w:tcW w:w="1276" w:type="dxa"/>
            <w:hideMark/>
          </w:tcPr>
          <w:p w14:paraId="33FEE479" w14:textId="77777777" w:rsidR="00242894" w:rsidRPr="00440939" w:rsidRDefault="00801B7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auto"/>
                <w:sz w:val="28"/>
                <w:szCs w:val="28"/>
                <w:rtl/>
              </w:rPr>
              <w:t>...</w:t>
            </w:r>
          </w:p>
        </w:tc>
        <w:tc>
          <w:tcPr>
            <w:tcW w:w="1276" w:type="dxa"/>
          </w:tcPr>
          <w:p w14:paraId="548FCEAC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  <w:t>3.1</w:t>
            </w:r>
          </w:p>
        </w:tc>
        <w:tc>
          <w:tcPr>
            <w:tcW w:w="1134" w:type="dxa"/>
          </w:tcPr>
          <w:p w14:paraId="2BF878B9" w14:textId="77777777" w:rsidR="00242894" w:rsidRPr="00440939" w:rsidRDefault="0024289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 w:rsidRPr="00440939"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  <w:t>3.2</w:t>
            </w:r>
          </w:p>
        </w:tc>
        <w:tc>
          <w:tcPr>
            <w:tcW w:w="1133" w:type="dxa"/>
            <w:hideMark/>
          </w:tcPr>
          <w:p w14:paraId="763C1BAF" w14:textId="77777777" w:rsidR="00242894" w:rsidRPr="00440939" w:rsidRDefault="00801B74" w:rsidP="00820FE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auto"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auto"/>
                <w:sz w:val="28"/>
                <w:szCs w:val="28"/>
                <w:rtl/>
              </w:rPr>
              <w:t>...</w:t>
            </w:r>
          </w:p>
        </w:tc>
      </w:tr>
    </w:tbl>
    <w:p w14:paraId="226B69C9" w14:textId="77777777" w:rsidR="00242894" w:rsidRPr="00440939" w:rsidRDefault="00242894" w:rsidP="00242894">
      <w:pPr>
        <w:spacing w:after="0"/>
        <w:jc w:val="right"/>
        <w:rPr>
          <w:rFonts w:ascii="Sakkal Majalla" w:hAnsi="Sakkal Majalla" w:cs="Sakkal Majalla"/>
          <w:b/>
          <w:bCs/>
          <w:sz w:val="24"/>
          <w:szCs w:val="24"/>
        </w:rPr>
      </w:pPr>
      <w:r w:rsidRPr="00440939">
        <w:rPr>
          <w:rFonts w:ascii="Sakkal Majalla" w:hAnsi="Sakkal Majalla" w:cs="Sakkal Majalla"/>
          <w:b/>
          <w:bCs/>
          <w:sz w:val="24"/>
          <w:szCs w:val="24"/>
          <w:rtl/>
        </w:rPr>
        <w:t xml:space="preserve">* البرنامج غير مقيد بعدد محدد من الخصائص </w:t>
      </w:r>
      <w:r w:rsidR="008F6361" w:rsidRPr="00440939">
        <w:rPr>
          <w:rFonts w:ascii="Sakkal Majalla" w:hAnsi="Sakkal Majalla" w:cs="Sakkal Majalla"/>
          <w:b/>
          <w:bCs/>
          <w:sz w:val="24"/>
          <w:szCs w:val="24"/>
          <w:rtl/>
        </w:rPr>
        <w:t>ويفضل أن</w:t>
      </w:r>
      <w:r w:rsidRPr="00440939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تكون بين 6-9 خصائص.</w:t>
      </w:r>
    </w:p>
    <w:p w14:paraId="0DC61937" w14:textId="77777777" w:rsidR="00242894" w:rsidRPr="00440939" w:rsidRDefault="00242894" w:rsidP="00242894">
      <w:pPr>
        <w:spacing w:after="0"/>
        <w:jc w:val="right"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440939">
        <w:rPr>
          <w:rFonts w:ascii="Sakkal Majalla" w:hAnsi="Sakkal Majalla" w:cs="Sakkal Majalla"/>
          <w:b/>
          <w:bCs/>
          <w:sz w:val="24"/>
          <w:szCs w:val="24"/>
          <w:rtl/>
        </w:rPr>
        <w:t>** مع الأخذ بالاعتبار أثناء صياغة خصائص خريج البرنامج مراعاة طبيعة البرنامج</w:t>
      </w:r>
      <w:r w:rsidR="00440939" w:rsidRPr="00440939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والتخصص</w:t>
      </w:r>
      <w:r w:rsidRPr="00440939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و</w:t>
      </w:r>
      <w:r w:rsidR="00440939" w:rsidRPr="00440939">
        <w:rPr>
          <w:rFonts w:ascii="Sakkal Majalla" w:hAnsi="Sakkal Majalla" w:cs="Sakkal Majalla"/>
          <w:b/>
          <w:bCs/>
          <w:sz w:val="24"/>
          <w:szCs w:val="24"/>
          <w:rtl/>
        </w:rPr>
        <w:t>المستوى</w:t>
      </w:r>
      <w:r w:rsidRPr="00440939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(دبلوم، بكالوريوس، ماجستير، دكتوراه).</w:t>
      </w:r>
    </w:p>
    <w:p w14:paraId="03C21A9E" w14:textId="77777777" w:rsidR="00242894" w:rsidRPr="00440939" w:rsidRDefault="00242894" w:rsidP="00242894">
      <w:pPr>
        <w:spacing w:after="0"/>
        <w:rPr>
          <w:rFonts w:ascii="Sakkal Majalla" w:hAnsi="Sakkal Majalla" w:cs="Sakkal Majalla"/>
          <w:rtl/>
        </w:rPr>
      </w:pPr>
    </w:p>
    <w:p w14:paraId="4883C563" w14:textId="77777777" w:rsidR="00242894" w:rsidRDefault="00242894" w:rsidP="00242894">
      <w:pPr>
        <w:rPr>
          <w:rFonts w:ascii="Hacen Eltaroute Text" w:eastAsiaTheme="majorEastAsia" w:hAnsi="Hacen Eltaroute Text" w:cs="Hacen Eltaroute Text"/>
          <w:sz w:val="36"/>
          <w:szCs w:val="36"/>
          <w:rtl/>
        </w:rPr>
      </w:pPr>
      <w:r>
        <w:rPr>
          <w:rFonts w:ascii="Hacen Eltaroute Text" w:eastAsiaTheme="majorEastAsia" w:hAnsi="Hacen Eltaroute Text" w:cs="Hacen Eltaroute Text"/>
          <w:sz w:val="36"/>
          <w:szCs w:val="36"/>
          <w:rtl/>
        </w:rPr>
        <w:br w:type="page"/>
      </w:r>
    </w:p>
    <w:p w14:paraId="02384454" w14:textId="77777777" w:rsidR="00242894" w:rsidRDefault="00242894" w:rsidP="00242894">
      <w:pPr>
        <w:shd w:val="clear" w:color="auto" w:fill="FFFFFF" w:themeFill="background1"/>
        <w:spacing w:after="0" w:line="240" w:lineRule="auto"/>
        <w:jc w:val="right"/>
        <w:rPr>
          <w:rFonts w:ascii="Hacen Eltaroute Text" w:eastAsiaTheme="majorEastAsia" w:hAnsi="Hacen Eltaroute Text" w:cs="Hacen Eltaroute Text"/>
          <w:sz w:val="36"/>
          <w:szCs w:val="36"/>
        </w:rPr>
      </w:pPr>
    </w:p>
    <w:p w14:paraId="43A20A6E" w14:textId="77777777" w:rsidR="00242894" w:rsidRPr="00DC002C" w:rsidRDefault="00242894" w:rsidP="00242894">
      <w:pPr>
        <w:shd w:val="clear" w:color="auto" w:fill="9AD3D9" w:themeFill="accent2" w:themeFillTint="99"/>
        <w:spacing w:after="0" w:line="240" w:lineRule="auto"/>
        <w:jc w:val="right"/>
        <w:rPr>
          <w:rFonts w:ascii="Sakkal Majalla" w:eastAsiaTheme="majorEastAsia" w:hAnsi="Sakkal Majalla" w:cs="Sakkal Majalla"/>
          <w:sz w:val="36"/>
          <w:szCs w:val="36"/>
        </w:rPr>
      </w:pP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>ثانياً: مصفوفة ربط خصائص خريج</w:t>
      </w:r>
      <w:r w:rsidR="00440488" w:rsidRPr="00DC002C">
        <w:rPr>
          <w:rFonts w:ascii="Sakkal Majalla" w:eastAsiaTheme="majorEastAsia" w:hAnsi="Sakkal Majalla" w:cs="Sakkal Majalla"/>
          <w:sz w:val="36"/>
          <w:szCs w:val="36"/>
          <w:rtl/>
        </w:rPr>
        <w:t>ي</w:t>
      </w: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 xml:space="preserve"> البرنامج مع خصائص خريج</w:t>
      </w:r>
      <w:r w:rsidR="00440488" w:rsidRPr="00DC002C">
        <w:rPr>
          <w:rFonts w:ascii="Sakkal Majalla" w:eastAsiaTheme="majorEastAsia" w:hAnsi="Sakkal Majalla" w:cs="Sakkal Majalla"/>
          <w:sz w:val="36"/>
          <w:szCs w:val="36"/>
          <w:rtl/>
        </w:rPr>
        <w:t>ي</w:t>
      </w: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 xml:space="preserve"> الجامعة</w:t>
      </w:r>
    </w:p>
    <w:p w14:paraId="3A76F57B" w14:textId="77777777" w:rsidR="00242894" w:rsidRPr="00DC002C" w:rsidRDefault="00242894" w:rsidP="00242894">
      <w:pPr>
        <w:spacing w:after="0" w:line="240" w:lineRule="auto"/>
        <w:rPr>
          <w:rFonts w:ascii="Sakkal Majalla" w:eastAsiaTheme="majorEastAsia" w:hAnsi="Sakkal Majalla" w:cs="Sakkal Majalla"/>
          <w:sz w:val="36"/>
          <w:szCs w:val="36"/>
          <w:rtl/>
        </w:rPr>
      </w:pPr>
    </w:p>
    <w:tbl>
      <w:tblPr>
        <w:tblStyle w:val="GridTable6Colorful-Accent2"/>
        <w:bidiVisual/>
        <w:tblW w:w="5310" w:type="pct"/>
        <w:tblLook w:val="04A0" w:firstRow="1" w:lastRow="0" w:firstColumn="1" w:lastColumn="0" w:noHBand="0" w:noVBand="1"/>
      </w:tblPr>
      <w:tblGrid>
        <w:gridCol w:w="1444"/>
        <w:gridCol w:w="1476"/>
        <w:gridCol w:w="842"/>
        <w:gridCol w:w="842"/>
        <w:gridCol w:w="842"/>
        <w:gridCol w:w="842"/>
        <w:gridCol w:w="842"/>
        <w:gridCol w:w="842"/>
        <w:gridCol w:w="842"/>
        <w:gridCol w:w="842"/>
        <w:gridCol w:w="847"/>
      </w:tblGrid>
      <w:tr w:rsidR="00242894" w:rsidRPr="00DC002C" w14:paraId="1E4280C1" w14:textId="77777777" w:rsidTr="0080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" w:type="pct"/>
            <w:gridSpan w:val="2"/>
            <w:vMerge w:val="restart"/>
            <w:noWrap/>
            <w:hideMark/>
          </w:tcPr>
          <w:p w14:paraId="00B44029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3611" w:type="pct"/>
            <w:gridSpan w:val="9"/>
            <w:noWrap/>
            <w:hideMark/>
          </w:tcPr>
          <w:p w14:paraId="1E0E1B85" w14:textId="77777777" w:rsidR="00242894" w:rsidRPr="00DC002C" w:rsidRDefault="00242894" w:rsidP="00820F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  <w:rtl/>
              </w:rPr>
              <w:t>خصائص خريج</w:t>
            </w:r>
            <w:r w:rsidR="00440488" w:rsidRPr="00DC002C"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  <w:rtl/>
              </w:rPr>
              <w:t>ي</w:t>
            </w:r>
            <w:r w:rsidRPr="00DC002C"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  <w:rtl/>
              </w:rPr>
              <w:t xml:space="preserve"> الجامعة</w:t>
            </w:r>
          </w:p>
        </w:tc>
      </w:tr>
      <w:tr w:rsidR="00242894" w:rsidRPr="00DC002C" w14:paraId="4AD233E8" w14:textId="77777777" w:rsidTr="0080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" w:type="pct"/>
            <w:gridSpan w:val="2"/>
            <w:vMerge/>
            <w:hideMark/>
          </w:tcPr>
          <w:p w14:paraId="78523D5F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0609522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1.1</w:t>
            </w:r>
          </w:p>
        </w:tc>
        <w:tc>
          <w:tcPr>
            <w:tcW w:w="401" w:type="pct"/>
            <w:noWrap/>
          </w:tcPr>
          <w:p w14:paraId="2EA04103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1.2</w:t>
            </w:r>
          </w:p>
        </w:tc>
        <w:tc>
          <w:tcPr>
            <w:tcW w:w="401" w:type="pct"/>
            <w:noWrap/>
          </w:tcPr>
          <w:p w14:paraId="54EACA1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1.3</w:t>
            </w:r>
          </w:p>
        </w:tc>
        <w:tc>
          <w:tcPr>
            <w:tcW w:w="401" w:type="pct"/>
            <w:noWrap/>
          </w:tcPr>
          <w:p w14:paraId="4E57781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2.1</w:t>
            </w:r>
          </w:p>
        </w:tc>
        <w:tc>
          <w:tcPr>
            <w:tcW w:w="401" w:type="pct"/>
            <w:noWrap/>
          </w:tcPr>
          <w:p w14:paraId="0CA72336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2.2</w:t>
            </w:r>
          </w:p>
        </w:tc>
        <w:tc>
          <w:tcPr>
            <w:tcW w:w="401" w:type="pct"/>
            <w:noWrap/>
          </w:tcPr>
          <w:p w14:paraId="02FE9714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2.3</w:t>
            </w:r>
          </w:p>
        </w:tc>
        <w:tc>
          <w:tcPr>
            <w:tcW w:w="401" w:type="pct"/>
            <w:noWrap/>
          </w:tcPr>
          <w:p w14:paraId="7BF6802D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3.1</w:t>
            </w:r>
          </w:p>
        </w:tc>
        <w:tc>
          <w:tcPr>
            <w:tcW w:w="401" w:type="pct"/>
            <w:noWrap/>
          </w:tcPr>
          <w:p w14:paraId="3AA03B1B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3.2</w:t>
            </w:r>
          </w:p>
        </w:tc>
        <w:tc>
          <w:tcPr>
            <w:tcW w:w="404" w:type="pct"/>
            <w:noWrap/>
          </w:tcPr>
          <w:p w14:paraId="300855D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  <w:t>3.3</w:t>
            </w:r>
          </w:p>
        </w:tc>
      </w:tr>
      <w:tr w:rsidR="00242894" w:rsidRPr="00DC002C" w14:paraId="2EE4BAFC" w14:textId="77777777" w:rsidTr="00801B7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 w:val="restart"/>
            <w:noWrap/>
            <w:textDirection w:val="btLr"/>
            <w:hideMark/>
          </w:tcPr>
          <w:p w14:paraId="7D1E2F75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  <w:rtl/>
              </w:rPr>
              <w:t>خصائص خريج</w:t>
            </w:r>
            <w:r w:rsidR="00440488" w:rsidRPr="00DC002C"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  <w:rtl/>
              </w:rPr>
              <w:t>ي</w:t>
            </w:r>
            <w:r w:rsidRPr="00DC002C"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  <w:rtl/>
              </w:rPr>
              <w:t xml:space="preserve"> البرنامج</w:t>
            </w:r>
          </w:p>
        </w:tc>
        <w:tc>
          <w:tcPr>
            <w:tcW w:w="702" w:type="pct"/>
            <w:noWrap/>
          </w:tcPr>
          <w:p w14:paraId="0A0F9617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12FDAA21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401" w:type="pct"/>
            <w:noWrap/>
          </w:tcPr>
          <w:p w14:paraId="28746930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14F42EE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76B927CA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38386D97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67D1016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583004E4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4538804F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4" w:type="pct"/>
            <w:noWrap/>
          </w:tcPr>
          <w:p w14:paraId="239F3C9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1741B6DA" w14:textId="77777777" w:rsidTr="0080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17E623A0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2" w:type="pct"/>
            <w:noWrap/>
          </w:tcPr>
          <w:p w14:paraId="72F16EF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3339E7C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4F7D50B3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158DBE9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79D57F5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0E8340AB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5C54909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333C2B6E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401" w:type="pct"/>
            <w:noWrap/>
          </w:tcPr>
          <w:p w14:paraId="265AD961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404" w:type="pct"/>
            <w:noWrap/>
          </w:tcPr>
          <w:p w14:paraId="06521D7B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78D7E21A" w14:textId="77777777" w:rsidTr="00801B7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4F108164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2" w:type="pct"/>
            <w:noWrap/>
          </w:tcPr>
          <w:p w14:paraId="4740BC02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  <w:hideMark/>
          </w:tcPr>
          <w:p w14:paraId="19797B0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6471C7B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7C084B5D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65402758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69323ED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47A1E98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298943C0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1F8F6D1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4" w:type="pct"/>
            <w:noWrap/>
            <w:hideMark/>
          </w:tcPr>
          <w:p w14:paraId="17217024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435F98EE" w14:textId="77777777" w:rsidTr="0080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0D09F529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2" w:type="pct"/>
            <w:noWrap/>
          </w:tcPr>
          <w:p w14:paraId="520EE72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  <w:hideMark/>
          </w:tcPr>
          <w:p w14:paraId="20C6CB64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0575775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067057C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EE3CA27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23CF0CBE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59288EF1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04009D0E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2695CBF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4" w:type="pct"/>
            <w:noWrap/>
            <w:hideMark/>
          </w:tcPr>
          <w:p w14:paraId="5BBED78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2B763F57" w14:textId="77777777" w:rsidTr="00801B7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457ACD75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2" w:type="pct"/>
            <w:noWrap/>
          </w:tcPr>
          <w:p w14:paraId="1328EA08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  <w:hideMark/>
          </w:tcPr>
          <w:p w14:paraId="23A6F74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5769CF8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14BAC10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F14ADD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775EDF22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0DA3121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43FAB8A1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0489C704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4" w:type="pct"/>
            <w:noWrap/>
            <w:hideMark/>
          </w:tcPr>
          <w:p w14:paraId="34A4A5B7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505FC2EC" w14:textId="77777777" w:rsidTr="0080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7268A89F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2" w:type="pct"/>
            <w:noWrap/>
          </w:tcPr>
          <w:p w14:paraId="3419C88F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  <w:hideMark/>
          </w:tcPr>
          <w:p w14:paraId="5C2FE5E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34937B2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8E75AE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7E975FC7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0424BE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5A66CB7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34975E7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2E0F6F0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4" w:type="pct"/>
            <w:noWrap/>
            <w:hideMark/>
          </w:tcPr>
          <w:p w14:paraId="2122D55B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2F0A7201" w14:textId="77777777" w:rsidTr="00801B7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04C5C0CA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2" w:type="pct"/>
            <w:noWrap/>
          </w:tcPr>
          <w:p w14:paraId="3181ABD2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  <w:hideMark/>
          </w:tcPr>
          <w:p w14:paraId="56A97818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3E7124A2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597349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64CA5C1A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423C2EF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9E23AD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16F8B2D6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5DF175F6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4" w:type="pct"/>
            <w:noWrap/>
            <w:hideMark/>
          </w:tcPr>
          <w:p w14:paraId="13473D61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</w:tbl>
    <w:p w14:paraId="3EC459F1" w14:textId="77777777" w:rsidR="00801B74" w:rsidRPr="00D06318" w:rsidRDefault="00801B74" w:rsidP="00801B74">
      <w:pPr>
        <w:shd w:val="clear" w:color="auto" w:fill="FFFFFF" w:themeFill="background1"/>
        <w:spacing w:after="0" w:line="240" w:lineRule="auto"/>
        <w:jc w:val="right"/>
        <w:rPr>
          <w:rFonts w:ascii="Sakkal Majalla" w:eastAsiaTheme="majorEastAsia" w:hAnsi="Sakkal Majalla" w:cs="Sakkal Majalla"/>
          <w:sz w:val="28"/>
          <w:szCs w:val="28"/>
          <w:rtl/>
        </w:rPr>
      </w:pPr>
      <w:r w:rsidRPr="00D06318">
        <w:rPr>
          <w:rFonts w:ascii="Sakkal Majalla" w:eastAsiaTheme="majorEastAsia" w:hAnsi="Sakkal Majalla" w:cs="Sakkal Majalla" w:hint="cs"/>
          <w:sz w:val="28"/>
          <w:szCs w:val="28"/>
          <w:rtl/>
        </w:rPr>
        <w:t>* يتم استخدام رمز النجمة لوصف الارتباط</w:t>
      </w:r>
    </w:p>
    <w:p w14:paraId="0DBB5AA1" w14:textId="77777777" w:rsidR="00242894" w:rsidRPr="00DC002C" w:rsidRDefault="00242894" w:rsidP="00801B74">
      <w:pPr>
        <w:bidi/>
        <w:spacing w:after="0"/>
        <w:rPr>
          <w:rFonts w:ascii="Sakkal Majalla" w:hAnsi="Sakkal Majalla" w:cs="Sakkal Majalla"/>
          <w:rtl/>
        </w:rPr>
      </w:pPr>
    </w:p>
    <w:p w14:paraId="6790916D" w14:textId="77777777" w:rsidR="001F4904" w:rsidRPr="00DC002C" w:rsidRDefault="001F4904" w:rsidP="00242894">
      <w:pPr>
        <w:spacing w:after="0"/>
        <w:rPr>
          <w:rFonts w:ascii="Sakkal Majalla" w:hAnsi="Sakkal Majalla" w:cs="Sakkal Majalla"/>
          <w:rtl/>
        </w:rPr>
      </w:pPr>
    </w:p>
    <w:p w14:paraId="3027F29E" w14:textId="77777777" w:rsidR="00242894" w:rsidRPr="00DC002C" w:rsidRDefault="00242894" w:rsidP="00242894">
      <w:pPr>
        <w:shd w:val="clear" w:color="auto" w:fill="9AD3D9" w:themeFill="accent2" w:themeFillTint="99"/>
        <w:spacing w:after="0" w:line="240" w:lineRule="auto"/>
        <w:jc w:val="right"/>
        <w:rPr>
          <w:rFonts w:ascii="Sakkal Majalla" w:eastAsiaTheme="majorEastAsia" w:hAnsi="Sakkal Majalla" w:cs="Sakkal Majalla"/>
          <w:sz w:val="36"/>
          <w:szCs w:val="36"/>
        </w:rPr>
      </w:pP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>ثالثاً: مصفوفة ربط خصائص خريج</w:t>
      </w:r>
      <w:r w:rsidR="00440488" w:rsidRPr="00DC002C">
        <w:rPr>
          <w:rFonts w:ascii="Sakkal Majalla" w:eastAsiaTheme="majorEastAsia" w:hAnsi="Sakkal Majalla" w:cs="Sakkal Majalla"/>
          <w:sz w:val="36"/>
          <w:szCs w:val="36"/>
          <w:rtl/>
        </w:rPr>
        <w:t>ي</w:t>
      </w: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 xml:space="preserve"> البرنامج مع مخرجات التعلم للبرنامج</w:t>
      </w:r>
    </w:p>
    <w:p w14:paraId="07936015" w14:textId="77777777" w:rsidR="001F4904" w:rsidRPr="00D06318" w:rsidRDefault="00D06318" w:rsidP="00D06318">
      <w:pPr>
        <w:pStyle w:val="ListParagraph"/>
        <w:numPr>
          <w:ilvl w:val="0"/>
          <w:numId w:val="42"/>
        </w:numPr>
        <w:bidi/>
        <w:spacing w:after="0" w:line="240" w:lineRule="auto"/>
        <w:rPr>
          <w:rFonts w:ascii="Sakkal Majalla" w:eastAsiaTheme="majorEastAsia" w:hAnsi="Sakkal Majalla" w:cs="Sakkal Majalla"/>
          <w:sz w:val="28"/>
          <w:szCs w:val="28"/>
          <w:rtl/>
        </w:rPr>
      </w:pPr>
      <w:r w:rsidRPr="00D06318">
        <w:rPr>
          <w:rFonts w:ascii="Sakkal Majalla" w:eastAsiaTheme="majorEastAsia" w:hAnsi="Sakkal Majalla" w:cs="Sakkal Majalla" w:hint="cs"/>
          <w:sz w:val="28"/>
          <w:szCs w:val="28"/>
          <w:rtl/>
        </w:rPr>
        <w:t>مخرجات تعلم البرنامج:</w:t>
      </w:r>
    </w:p>
    <w:tbl>
      <w:tblPr>
        <w:tblStyle w:val="GridTable1Light-Accent2"/>
        <w:bidiVisual/>
        <w:tblW w:w="0" w:type="auto"/>
        <w:tblLook w:val="04A0" w:firstRow="1" w:lastRow="0" w:firstColumn="1" w:lastColumn="0" w:noHBand="0" w:noVBand="1"/>
      </w:tblPr>
      <w:tblGrid>
        <w:gridCol w:w="2063"/>
        <w:gridCol w:w="7827"/>
      </w:tblGrid>
      <w:tr w:rsidR="00C07627" w14:paraId="6A895B5B" w14:textId="77777777" w:rsidTr="00C07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3BD9C073" w14:textId="77777777" w:rsidR="00C07627" w:rsidRPr="00CD6BBB" w:rsidRDefault="00C07627" w:rsidP="00C07627">
            <w:pPr>
              <w:bidi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  <w:r w:rsidRP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>رمز مخرج التع</w:t>
            </w:r>
            <w:r w:rsid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>لم*</w:t>
            </w:r>
          </w:p>
        </w:tc>
        <w:tc>
          <w:tcPr>
            <w:tcW w:w="7827" w:type="dxa"/>
          </w:tcPr>
          <w:p w14:paraId="2BB8C5CF" w14:textId="77777777" w:rsidR="00C07627" w:rsidRPr="00CD6BBB" w:rsidRDefault="00C07627" w:rsidP="00C07627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  <w:r w:rsidRP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>مخرج التعلم</w:t>
            </w:r>
            <w:r w:rsid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>*</w:t>
            </w:r>
            <w:r w:rsidRP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 xml:space="preserve"> </w:t>
            </w:r>
          </w:p>
        </w:tc>
      </w:tr>
      <w:tr w:rsidR="00C07627" w14:paraId="0C5BC3D6" w14:textId="77777777" w:rsidTr="00C076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3282A500" w14:textId="77777777" w:rsidR="00C07627" w:rsidRPr="00CD6BBB" w:rsidRDefault="00C07627" w:rsidP="00C07627">
            <w:pPr>
              <w:bidi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827" w:type="dxa"/>
          </w:tcPr>
          <w:p w14:paraId="5900BCE7" w14:textId="77777777" w:rsidR="00C07627" w:rsidRPr="00CD6BBB" w:rsidRDefault="00C07627" w:rsidP="00C0762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</w:tr>
      <w:tr w:rsidR="00C07627" w14:paraId="3919EE98" w14:textId="77777777" w:rsidTr="00C076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37749B05" w14:textId="77777777" w:rsidR="00C07627" w:rsidRPr="00CD6BBB" w:rsidRDefault="00C07627" w:rsidP="00C07627">
            <w:pPr>
              <w:bidi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827" w:type="dxa"/>
          </w:tcPr>
          <w:p w14:paraId="0F6BE417" w14:textId="77777777" w:rsidR="00C07627" w:rsidRPr="00CD6BBB" w:rsidRDefault="00C07627" w:rsidP="00C0762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</w:tr>
      <w:tr w:rsidR="00C07627" w14:paraId="36B58659" w14:textId="77777777" w:rsidTr="00C076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32E30573" w14:textId="77777777" w:rsidR="00C07627" w:rsidRPr="00CD6BBB" w:rsidRDefault="00C07627" w:rsidP="00C07627">
            <w:pPr>
              <w:bidi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827" w:type="dxa"/>
          </w:tcPr>
          <w:p w14:paraId="4A54EA83" w14:textId="77777777" w:rsidR="00C07627" w:rsidRPr="00CD6BBB" w:rsidRDefault="00C07627" w:rsidP="00C0762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</w:tr>
      <w:tr w:rsidR="00C07627" w14:paraId="43D9E6E1" w14:textId="77777777" w:rsidTr="00C076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6CEFC73E" w14:textId="77777777" w:rsidR="00C07627" w:rsidRPr="00CD6BBB" w:rsidRDefault="00C07627" w:rsidP="00C07627">
            <w:pPr>
              <w:bidi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827" w:type="dxa"/>
          </w:tcPr>
          <w:p w14:paraId="45BB773B" w14:textId="77777777" w:rsidR="00C07627" w:rsidRPr="00CD6BBB" w:rsidRDefault="00C07627" w:rsidP="00C0762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</w:p>
        </w:tc>
      </w:tr>
      <w:tr w:rsidR="00C07627" w14:paraId="0240FA5F" w14:textId="77777777" w:rsidTr="00C076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197B146A" w14:textId="77777777" w:rsidR="00C07627" w:rsidRPr="00CD6BBB" w:rsidRDefault="00CD6BBB" w:rsidP="00C07627">
            <w:pPr>
              <w:bidi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  <w:r w:rsidRP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>.....</w:t>
            </w:r>
          </w:p>
        </w:tc>
        <w:tc>
          <w:tcPr>
            <w:tcW w:w="7827" w:type="dxa"/>
          </w:tcPr>
          <w:p w14:paraId="21CAF5B6" w14:textId="77777777" w:rsidR="00C07627" w:rsidRPr="00CD6BBB" w:rsidRDefault="00CD6BBB" w:rsidP="00C0762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sz w:val="24"/>
                <w:szCs w:val="24"/>
                <w:rtl/>
              </w:rPr>
            </w:pPr>
            <w:r w:rsidRPr="00CD6BBB">
              <w:rPr>
                <w:rFonts w:ascii="Sakkal Majalla" w:eastAsiaTheme="majorEastAsia" w:hAnsi="Sakkal Majalla" w:cs="Sakkal Majalla" w:hint="cs"/>
                <w:sz w:val="24"/>
                <w:szCs w:val="24"/>
                <w:rtl/>
              </w:rPr>
              <w:t>.....</w:t>
            </w:r>
          </w:p>
        </w:tc>
      </w:tr>
    </w:tbl>
    <w:p w14:paraId="11D1CB48" w14:textId="77777777" w:rsidR="00C07627" w:rsidRDefault="00CD6BBB" w:rsidP="00D06318">
      <w:pPr>
        <w:bidi/>
        <w:spacing w:after="0" w:line="240" w:lineRule="auto"/>
        <w:rPr>
          <w:rFonts w:ascii="Sakkal Majalla" w:eastAsiaTheme="majorEastAsia" w:hAnsi="Sakkal Majalla" w:cs="Sakkal Majalla"/>
          <w:sz w:val="28"/>
          <w:szCs w:val="28"/>
          <w:rtl/>
        </w:rPr>
      </w:pPr>
      <w:r>
        <w:rPr>
          <w:rFonts w:ascii="Sakkal Majalla" w:eastAsiaTheme="majorEastAsia" w:hAnsi="Sakkal Majalla" w:cs="Sakkal Majalla" w:hint="cs"/>
          <w:sz w:val="28"/>
          <w:szCs w:val="28"/>
          <w:rtl/>
        </w:rPr>
        <w:t>* كما ه</w:t>
      </w:r>
      <w:r w:rsidR="00801B74">
        <w:rPr>
          <w:rFonts w:ascii="Sakkal Majalla" w:eastAsiaTheme="majorEastAsia" w:hAnsi="Sakkal Majalla" w:cs="Sakkal Majalla" w:hint="cs"/>
          <w:sz w:val="28"/>
          <w:szCs w:val="28"/>
          <w:rtl/>
        </w:rPr>
        <w:t>ي</w:t>
      </w:r>
      <w:r>
        <w:rPr>
          <w:rFonts w:ascii="Sakkal Majalla" w:eastAsiaTheme="majorEastAsia" w:hAnsi="Sakkal Majalla" w:cs="Sakkal Majalla" w:hint="cs"/>
          <w:sz w:val="28"/>
          <w:szCs w:val="28"/>
          <w:rtl/>
        </w:rPr>
        <w:t xml:space="preserve"> في توصيف البرنامج</w:t>
      </w:r>
    </w:p>
    <w:p w14:paraId="3870488C" w14:textId="77777777" w:rsidR="00D06318" w:rsidRDefault="00D06318" w:rsidP="00D06318">
      <w:pPr>
        <w:bidi/>
        <w:spacing w:after="0" w:line="240" w:lineRule="auto"/>
        <w:rPr>
          <w:rFonts w:ascii="Sakkal Majalla" w:eastAsiaTheme="majorEastAsia" w:hAnsi="Sakkal Majalla" w:cs="Sakkal Majalla"/>
          <w:sz w:val="28"/>
          <w:szCs w:val="28"/>
          <w:rtl/>
        </w:rPr>
      </w:pPr>
    </w:p>
    <w:p w14:paraId="469C06F7" w14:textId="77777777" w:rsidR="00D06318" w:rsidRPr="00D06318" w:rsidRDefault="00D06318" w:rsidP="00D06318">
      <w:pPr>
        <w:pStyle w:val="ListParagraph"/>
        <w:numPr>
          <w:ilvl w:val="0"/>
          <w:numId w:val="42"/>
        </w:numPr>
        <w:bidi/>
        <w:spacing w:after="0" w:line="240" w:lineRule="auto"/>
        <w:rPr>
          <w:rFonts w:ascii="Sakkal Majalla" w:eastAsiaTheme="majorEastAsia" w:hAnsi="Sakkal Majalla" w:cs="Sakkal Majalla"/>
          <w:sz w:val="28"/>
          <w:szCs w:val="28"/>
          <w:rtl/>
        </w:rPr>
      </w:pPr>
      <w:r>
        <w:rPr>
          <w:rFonts w:ascii="Sakkal Majalla" w:eastAsiaTheme="majorEastAsia" w:hAnsi="Sakkal Majalla" w:cs="Sakkal Majalla" w:hint="cs"/>
          <w:sz w:val="28"/>
          <w:szCs w:val="28"/>
          <w:rtl/>
        </w:rPr>
        <w:t>مصفوفة ربط الخصائص بالمخرجات:</w:t>
      </w:r>
    </w:p>
    <w:tbl>
      <w:tblPr>
        <w:tblStyle w:val="GridTable6Colorful-Accent2"/>
        <w:bidiVisual/>
        <w:tblW w:w="5348" w:type="pct"/>
        <w:tblLook w:val="04A0" w:firstRow="1" w:lastRow="0" w:firstColumn="1" w:lastColumn="0" w:noHBand="0" w:noVBand="1"/>
      </w:tblPr>
      <w:tblGrid>
        <w:gridCol w:w="1454"/>
        <w:gridCol w:w="1488"/>
        <w:gridCol w:w="853"/>
        <w:gridCol w:w="853"/>
        <w:gridCol w:w="848"/>
        <w:gridCol w:w="848"/>
        <w:gridCol w:w="848"/>
        <w:gridCol w:w="848"/>
        <w:gridCol w:w="848"/>
        <w:gridCol w:w="848"/>
        <w:gridCol w:w="842"/>
      </w:tblGrid>
      <w:tr w:rsidR="00242894" w:rsidRPr="00DC002C" w14:paraId="0404EEE1" w14:textId="77777777" w:rsidTr="00440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" w:type="pct"/>
            <w:gridSpan w:val="2"/>
            <w:vMerge w:val="restart"/>
            <w:noWrap/>
            <w:hideMark/>
          </w:tcPr>
          <w:p w14:paraId="6AC3FEFB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4A7090" w:themeColor="background2" w:themeShade="80"/>
                <w:sz w:val="28"/>
                <w:szCs w:val="28"/>
              </w:rPr>
            </w:pPr>
          </w:p>
        </w:tc>
        <w:tc>
          <w:tcPr>
            <w:tcW w:w="3611" w:type="pct"/>
            <w:gridSpan w:val="9"/>
            <w:noWrap/>
            <w:hideMark/>
          </w:tcPr>
          <w:p w14:paraId="7C19C76F" w14:textId="77777777" w:rsidR="00242894" w:rsidRPr="00DC002C" w:rsidRDefault="00242894" w:rsidP="00820F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D0D0D" w:themeColor="text1" w:themeTint="F2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color w:val="0D0D0D" w:themeColor="text1" w:themeTint="F2"/>
                <w:sz w:val="28"/>
                <w:szCs w:val="28"/>
                <w:rtl/>
              </w:rPr>
              <w:t>خصائص خريج</w:t>
            </w:r>
            <w:r w:rsidR="00440488" w:rsidRPr="00DC002C">
              <w:rPr>
                <w:rFonts w:ascii="Sakkal Majalla" w:eastAsia="Times New Roman" w:hAnsi="Sakkal Majalla" w:cs="Sakkal Majalla"/>
                <w:color w:val="0D0D0D" w:themeColor="text1" w:themeTint="F2"/>
                <w:sz w:val="28"/>
                <w:szCs w:val="28"/>
                <w:rtl/>
              </w:rPr>
              <w:t>ي</w:t>
            </w:r>
            <w:r w:rsidRPr="00DC002C">
              <w:rPr>
                <w:rFonts w:ascii="Sakkal Majalla" w:eastAsia="Times New Roman" w:hAnsi="Sakkal Majalla" w:cs="Sakkal Majalla"/>
                <w:color w:val="0D0D0D" w:themeColor="text1" w:themeTint="F2"/>
                <w:sz w:val="28"/>
                <w:szCs w:val="28"/>
                <w:rtl/>
              </w:rPr>
              <w:t xml:space="preserve"> البرنامج</w:t>
            </w:r>
          </w:p>
        </w:tc>
      </w:tr>
      <w:tr w:rsidR="00440939" w:rsidRPr="00DC002C" w14:paraId="0C0B503B" w14:textId="77777777" w:rsidTr="00440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" w:type="pct"/>
            <w:gridSpan w:val="2"/>
            <w:vMerge/>
            <w:hideMark/>
          </w:tcPr>
          <w:p w14:paraId="4C4CE376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403" w:type="pct"/>
            <w:noWrap/>
          </w:tcPr>
          <w:p w14:paraId="3CBF08C6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07C064C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7AE6FFC1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0AEE8AAC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7C4AB03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58561B1F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7A5B4D8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1" w:type="pct"/>
            <w:noWrap/>
          </w:tcPr>
          <w:p w14:paraId="1BB90E2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398" w:type="pct"/>
            <w:noWrap/>
          </w:tcPr>
          <w:p w14:paraId="2560C25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</w:tr>
      <w:tr w:rsidR="00242894" w:rsidRPr="00DC002C" w14:paraId="3ED63BD6" w14:textId="77777777" w:rsidTr="00440939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 w:val="restart"/>
            <w:noWrap/>
            <w:textDirection w:val="btLr"/>
            <w:hideMark/>
          </w:tcPr>
          <w:p w14:paraId="2911A0C1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D0D0D" w:themeColor="text1" w:themeTint="F2"/>
                <w:sz w:val="28"/>
                <w:szCs w:val="28"/>
              </w:rPr>
            </w:pPr>
            <w:r w:rsidRPr="00DC002C">
              <w:rPr>
                <w:rFonts w:ascii="Sakkal Majalla" w:eastAsia="Times New Roman" w:hAnsi="Sakkal Majalla" w:cs="Sakkal Majalla"/>
                <w:color w:val="0D0D0D" w:themeColor="text1" w:themeTint="F2"/>
                <w:sz w:val="28"/>
                <w:szCs w:val="28"/>
                <w:rtl/>
              </w:rPr>
              <w:t xml:space="preserve">مخرجات تعلم البرنامج </w:t>
            </w:r>
          </w:p>
        </w:tc>
        <w:tc>
          <w:tcPr>
            <w:tcW w:w="703" w:type="pct"/>
            <w:noWrap/>
          </w:tcPr>
          <w:p w14:paraId="2450E43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4E50764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403" w:type="pct"/>
            <w:noWrap/>
          </w:tcPr>
          <w:p w14:paraId="7FD6B9F7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6BA924B3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52F1DD7D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23CAE4FF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39BFC34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0CB3874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5E59C51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398" w:type="pct"/>
            <w:noWrap/>
          </w:tcPr>
          <w:p w14:paraId="34EB382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440939" w:rsidRPr="00DC002C" w14:paraId="684ECD19" w14:textId="77777777" w:rsidTr="00440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3BC24A66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3" w:type="pct"/>
            <w:noWrap/>
          </w:tcPr>
          <w:p w14:paraId="27ACF3BD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310F547B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3" w:type="pct"/>
            <w:noWrap/>
          </w:tcPr>
          <w:p w14:paraId="3428BCB7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19DC7DA4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3ACCC928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5D4DCF6F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0D1BAF3E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401" w:type="pct"/>
            <w:noWrap/>
          </w:tcPr>
          <w:p w14:paraId="7A1E8FCC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401" w:type="pct"/>
            <w:noWrap/>
          </w:tcPr>
          <w:p w14:paraId="017F80BF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398" w:type="pct"/>
            <w:noWrap/>
          </w:tcPr>
          <w:p w14:paraId="137AC7C7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29E47690" w14:textId="77777777" w:rsidTr="00440939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321F1914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3" w:type="pct"/>
            <w:noWrap/>
          </w:tcPr>
          <w:p w14:paraId="6E11E017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3ECECBAA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3" w:type="pct"/>
            <w:noWrap/>
          </w:tcPr>
          <w:p w14:paraId="1E68159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1A11441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236DA7A2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40C4A8B3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5388B35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3E55FCE8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03D42F5F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98" w:type="pct"/>
            <w:noWrap/>
          </w:tcPr>
          <w:p w14:paraId="7E29EFE1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440939" w:rsidRPr="00DC002C" w14:paraId="109B25EB" w14:textId="77777777" w:rsidTr="00440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3CA5347A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3" w:type="pct"/>
            <w:noWrap/>
          </w:tcPr>
          <w:p w14:paraId="28DAEEB5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72046D0B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3" w:type="pct"/>
            <w:noWrap/>
          </w:tcPr>
          <w:p w14:paraId="2ED8304A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36C152F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319782AD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1C7CF74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012601E9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401" w:type="pct"/>
            <w:noWrap/>
          </w:tcPr>
          <w:p w14:paraId="2A23E8D7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3EA8457E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98" w:type="pct"/>
            <w:noWrap/>
          </w:tcPr>
          <w:p w14:paraId="587EB964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242894" w:rsidRPr="00DC002C" w14:paraId="38FC66E1" w14:textId="77777777" w:rsidTr="00440939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2B0A7420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3" w:type="pct"/>
            <w:noWrap/>
          </w:tcPr>
          <w:p w14:paraId="4B15BB9A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1BCAE3D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3" w:type="pct"/>
            <w:noWrap/>
          </w:tcPr>
          <w:p w14:paraId="5193108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11EE2D6A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7951069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3476827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4178885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48145644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4F3E398E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98" w:type="pct"/>
            <w:noWrap/>
          </w:tcPr>
          <w:p w14:paraId="2132E809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440939" w:rsidRPr="00DC002C" w14:paraId="1FCD1AD0" w14:textId="77777777" w:rsidTr="00440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460395C3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3" w:type="pct"/>
            <w:noWrap/>
          </w:tcPr>
          <w:p w14:paraId="12953362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</w:tcPr>
          <w:p w14:paraId="00E0EC67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3" w:type="pct"/>
            <w:noWrap/>
          </w:tcPr>
          <w:p w14:paraId="4FD9EEED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76AFED30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562B2FBD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51D355AD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338ABCE4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6C7D5802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</w:tcPr>
          <w:p w14:paraId="1FA6351F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  <w:tc>
          <w:tcPr>
            <w:tcW w:w="398" w:type="pct"/>
            <w:noWrap/>
          </w:tcPr>
          <w:p w14:paraId="4650AB6C" w14:textId="77777777" w:rsidR="00242894" w:rsidRPr="00DC002C" w:rsidRDefault="00242894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36"/>
                <w:szCs w:val="36"/>
                <w:rtl/>
              </w:rPr>
            </w:pPr>
          </w:p>
        </w:tc>
      </w:tr>
      <w:tr w:rsidR="00242894" w:rsidRPr="00DC002C" w14:paraId="0065BF87" w14:textId="77777777" w:rsidTr="00440939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vMerge/>
            <w:hideMark/>
          </w:tcPr>
          <w:p w14:paraId="1A8A6978" w14:textId="77777777" w:rsidR="00242894" w:rsidRPr="00DC002C" w:rsidRDefault="00242894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sz w:val="28"/>
                <w:szCs w:val="28"/>
              </w:rPr>
            </w:pPr>
          </w:p>
        </w:tc>
        <w:tc>
          <w:tcPr>
            <w:tcW w:w="703" w:type="pct"/>
            <w:noWrap/>
          </w:tcPr>
          <w:p w14:paraId="4AFCD42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  <w:r w:rsidRPr="00DC002C"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  <w:rtl/>
              </w:rPr>
              <w:t>رمز ...</w:t>
            </w:r>
          </w:p>
        </w:tc>
        <w:tc>
          <w:tcPr>
            <w:tcW w:w="403" w:type="pct"/>
            <w:noWrap/>
            <w:hideMark/>
          </w:tcPr>
          <w:p w14:paraId="60636814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3" w:type="pct"/>
            <w:noWrap/>
            <w:hideMark/>
          </w:tcPr>
          <w:p w14:paraId="609CC2E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78EDC027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53F186C3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73CBC493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6B411E28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3C2ECDF5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01" w:type="pct"/>
            <w:noWrap/>
            <w:hideMark/>
          </w:tcPr>
          <w:p w14:paraId="6A9FF95B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98" w:type="pct"/>
            <w:noWrap/>
            <w:hideMark/>
          </w:tcPr>
          <w:p w14:paraId="162E1198" w14:textId="77777777" w:rsidR="00242894" w:rsidRPr="00DC002C" w:rsidRDefault="00242894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</w:tr>
    </w:tbl>
    <w:p w14:paraId="5A714036" w14:textId="77777777" w:rsidR="00242894" w:rsidRPr="00D06318" w:rsidRDefault="00D06318" w:rsidP="00242894">
      <w:pPr>
        <w:shd w:val="clear" w:color="auto" w:fill="FFFFFF" w:themeFill="background1"/>
        <w:spacing w:after="0" w:line="240" w:lineRule="auto"/>
        <w:jc w:val="right"/>
        <w:rPr>
          <w:rFonts w:ascii="Sakkal Majalla" w:eastAsiaTheme="majorEastAsia" w:hAnsi="Sakkal Majalla" w:cs="Sakkal Majalla"/>
          <w:sz w:val="28"/>
          <w:szCs w:val="28"/>
          <w:rtl/>
        </w:rPr>
      </w:pPr>
      <w:r w:rsidRPr="00D06318">
        <w:rPr>
          <w:rFonts w:ascii="Sakkal Majalla" w:eastAsiaTheme="majorEastAsia" w:hAnsi="Sakkal Majalla" w:cs="Sakkal Majalla" w:hint="cs"/>
          <w:sz w:val="28"/>
          <w:szCs w:val="28"/>
          <w:rtl/>
        </w:rPr>
        <w:t>* يتم استخدام رمز النجمة لوصف الارتباط</w:t>
      </w:r>
    </w:p>
    <w:p w14:paraId="45B92ADD" w14:textId="77777777" w:rsidR="00D06318" w:rsidRPr="00DC002C" w:rsidRDefault="00D06318" w:rsidP="00242894">
      <w:pPr>
        <w:shd w:val="clear" w:color="auto" w:fill="FFFFFF" w:themeFill="background1"/>
        <w:spacing w:after="0" w:line="240" w:lineRule="auto"/>
        <w:jc w:val="right"/>
        <w:rPr>
          <w:rFonts w:ascii="Sakkal Majalla" w:eastAsiaTheme="majorEastAsia" w:hAnsi="Sakkal Majalla" w:cs="Sakkal Majalla"/>
          <w:sz w:val="36"/>
          <w:szCs w:val="36"/>
        </w:rPr>
      </w:pPr>
    </w:p>
    <w:p w14:paraId="6BAE40F1" w14:textId="77777777" w:rsidR="00242894" w:rsidRPr="00DC002C" w:rsidRDefault="00242894" w:rsidP="00242894">
      <w:pPr>
        <w:shd w:val="clear" w:color="auto" w:fill="9AD3D9" w:themeFill="accent2" w:themeFillTint="99"/>
        <w:spacing w:after="0" w:line="240" w:lineRule="auto"/>
        <w:jc w:val="right"/>
        <w:rPr>
          <w:rFonts w:ascii="Sakkal Majalla" w:eastAsiaTheme="majorEastAsia" w:hAnsi="Sakkal Majalla" w:cs="Sakkal Majalla"/>
          <w:sz w:val="36"/>
          <w:szCs w:val="36"/>
          <w:rtl/>
        </w:rPr>
      </w:pPr>
      <w:r w:rsidRPr="00DC002C">
        <w:rPr>
          <w:rFonts w:ascii="Sakkal Majalla" w:eastAsiaTheme="majorEastAsia" w:hAnsi="Sakkal Majalla" w:cs="Sakkal Majalla"/>
          <w:sz w:val="36"/>
          <w:szCs w:val="36"/>
          <w:rtl/>
        </w:rPr>
        <w:t>رابعاً: خطة قياس خصائص خريجي البرنامج (التقييم)*</w:t>
      </w:r>
    </w:p>
    <w:p w14:paraId="16FE4388" w14:textId="77777777" w:rsidR="00242894" w:rsidRPr="00DC002C" w:rsidRDefault="00242894" w:rsidP="00242894">
      <w:pPr>
        <w:spacing w:after="0"/>
        <w:jc w:val="right"/>
        <w:rPr>
          <w:rFonts w:ascii="Sakkal Majalla" w:eastAsiaTheme="majorEastAsia" w:hAnsi="Sakkal Majalla" w:cs="Sakkal Majalla"/>
          <w:sz w:val="36"/>
          <w:szCs w:val="36"/>
        </w:rPr>
      </w:pPr>
    </w:p>
    <w:tbl>
      <w:tblPr>
        <w:tblStyle w:val="GridTable6Colorful-Accent2"/>
        <w:tblpPr w:leftFromText="180" w:rightFromText="180" w:vertAnchor="text" w:tblpXSpec="center" w:tblpY="1"/>
        <w:bidiVisual/>
        <w:tblW w:w="5000" w:type="pct"/>
        <w:tblLook w:val="04A0" w:firstRow="1" w:lastRow="0" w:firstColumn="1" w:lastColumn="0" w:noHBand="0" w:noVBand="1"/>
      </w:tblPr>
      <w:tblGrid>
        <w:gridCol w:w="1495"/>
        <w:gridCol w:w="2536"/>
        <w:gridCol w:w="1699"/>
        <w:gridCol w:w="2081"/>
        <w:gridCol w:w="2079"/>
      </w:tblGrid>
      <w:tr w:rsidR="009D2838" w:rsidRPr="00DC002C" w14:paraId="1A238CF1" w14:textId="77777777" w:rsidTr="009D28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noWrap/>
            <w:hideMark/>
          </w:tcPr>
          <w:p w14:paraId="33717420" w14:textId="77777777" w:rsidR="009D2838" w:rsidRPr="00DC002C" w:rsidRDefault="009D2838" w:rsidP="00820FE3">
            <w:pPr>
              <w:spacing w:line="259" w:lineRule="auto"/>
              <w:jc w:val="center"/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</w:pPr>
            <w:r>
              <w:rPr>
                <w:rFonts w:ascii="Sakkal Majalla" w:eastAsiaTheme="majorEastAsia" w:hAnsi="Sakkal Majalla" w:cs="Sakkal Majalla" w:hint="cs"/>
                <w:color w:val="auto"/>
                <w:sz w:val="24"/>
                <w:szCs w:val="24"/>
                <w:rtl/>
              </w:rPr>
              <w:t xml:space="preserve">رمز </w:t>
            </w: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خاصية الخريج</w:t>
            </w:r>
          </w:p>
        </w:tc>
        <w:tc>
          <w:tcPr>
            <w:tcW w:w="1282" w:type="pct"/>
            <w:noWrap/>
            <w:hideMark/>
          </w:tcPr>
          <w:p w14:paraId="2280C08D" w14:textId="77777777" w:rsidR="009D2838" w:rsidRPr="00DC002C" w:rsidRDefault="009D2838" w:rsidP="00820FE3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</w:pP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طرق التقييم</w:t>
            </w:r>
          </w:p>
        </w:tc>
        <w:tc>
          <w:tcPr>
            <w:tcW w:w="859" w:type="pct"/>
            <w:noWrap/>
            <w:hideMark/>
          </w:tcPr>
          <w:p w14:paraId="40679B4B" w14:textId="77777777" w:rsidR="009D2838" w:rsidRPr="00DC002C" w:rsidRDefault="009D2838" w:rsidP="00820FE3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</w:pP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مصدر التقييم</w:t>
            </w:r>
          </w:p>
        </w:tc>
        <w:tc>
          <w:tcPr>
            <w:tcW w:w="1052" w:type="pct"/>
          </w:tcPr>
          <w:p w14:paraId="61BD5D51" w14:textId="2AA1FF24" w:rsidR="009D2838" w:rsidRPr="00644A27" w:rsidRDefault="00644A27" w:rsidP="00820F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color w:val="0D0D0D" w:themeColor="text1" w:themeTint="F2"/>
                <w:sz w:val="24"/>
                <w:szCs w:val="24"/>
                <w:rtl/>
              </w:rPr>
            </w:pPr>
            <w:r w:rsidRPr="00644A27">
              <w:rPr>
                <w:rFonts w:ascii="Sakkal Majalla" w:eastAsiaTheme="majorEastAsia" w:hAnsi="Sakkal Majalla" w:cs="Sakkal Majalla" w:hint="cs"/>
                <w:color w:val="0D0D0D" w:themeColor="text1" w:themeTint="F2"/>
                <w:sz w:val="24"/>
                <w:szCs w:val="24"/>
                <w:rtl/>
              </w:rPr>
              <w:t>توقيت التقييم</w:t>
            </w:r>
          </w:p>
        </w:tc>
        <w:tc>
          <w:tcPr>
            <w:tcW w:w="1052" w:type="pct"/>
            <w:noWrap/>
            <w:hideMark/>
          </w:tcPr>
          <w:p w14:paraId="38B1DACC" w14:textId="77777777" w:rsidR="009D2838" w:rsidRPr="00DC002C" w:rsidRDefault="009D2838" w:rsidP="00820FE3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</w:pPr>
            <w:r>
              <w:rPr>
                <w:rFonts w:ascii="Sakkal Majalla" w:eastAsiaTheme="majorEastAsia" w:hAnsi="Sakkal Majalla" w:cs="Sakkal Majalla" w:hint="cs"/>
                <w:color w:val="auto"/>
                <w:sz w:val="24"/>
                <w:szCs w:val="24"/>
                <w:rtl/>
              </w:rPr>
              <w:t xml:space="preserve">القيمة </w:t>
            </w: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المستهدف</w:t>
            </w:r>
            <w:r>
              <w:rPr>
                <w:rFonts w:ascii="Sakkal Majalla" w:eastAsiaTheme="majorEastAsia" w:hAnsi="Sakkal Majalla" w:cs="Sakkal Majalla" w:hint="cs"/>
                <w:color w:val="auto"/>
                <w:sz w:val="24"/>
                <w:szCs w:val="24"/>
                <w:rtl/>
              </w:rPr>
              <w:t>ة</w:t>
            </w:r>
          </w:p>
        </w:tc>
      </w:tr>
      <w:tr w:rsidR="009D2838" w:rsidRPr="00DC002C" w14:paraId="27C1EBCF" w14:textId="77777777" w:rsidTr="009D2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 w:val="restart"/>
            <w:noWrap/>
          </w:tcPr>
          <w:p w14:paraId="60E2C24E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282" w:type="pct"/>
            <w:noWrap/>
          </w:tcPr>
          <w:p w14:paraId="7645127C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859" w:type="pct"/>
            <w:noWrap/>
          </w:tcPr>
          <w:p w14:paraId="52E30B51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6B360E65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</w:tc>
        <w:tc>
          <w:tcPr>
            <w:tcW w:w="1052" w:type="pct"/>
            <w:vMerge w:val="restart"/>
            <w:noWrap/>
          </w:tcPr>
          <w:p w14:paraId="13D32F15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</w:tc>
      </w:tr>
      <w:tr w:rsidR="009D2838" w:rsidRPr="00DC002C" w14:paraId="5F4FE622" w14:textId="77777777" w:rsidTr="009D283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</w:tcPr>
          <w:p w14:paraId="558019FF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2E723583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859" w:type="pct"/>
            <w:noWrap/>
          </w:tcPr>
          <w:p w14:paraId="6E7BAF50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1A019044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1052" w:type="pct"/>
            <w:vMerge/>
          </w:tcPr>
          <w:p w14:paraId="49085273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9D2838" w:rsidRPr="00DC002C" w14:paraId="49794BDB" w14:textId="77777777" w:rsidTr="009D2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</w:tcPr>
          <w:p w14:paraId="173C96D2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0A72C26B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859" w:type="pct"/>
            <w:noWrap/>
          </w:tcPr>
          <w:p w14:paraId="6F994B53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66EBA1CA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1052" w:type="pct"/>
            <w:vMerge/>
          </w:tcPr>
          <w:p w14:paraId="78AABF49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9D2838" w:rsidRPr="00DC002C" w14:paraId="5B5FA4CC" w14:textId="77777777" w:rsidTr="009D283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</w:tcPr>
          <w:p w14:paraId="4D5FDF9C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72122F59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859" w:type="pct"/>
            <w:noWrap/>
          </w:tcPr>
          <w:p w14:paraId="3EAF54B4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67516278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1052" w:type="pct"/>
            <w:vMerge/>
          </w:tcPr>
          <w:p w14:paraId="383B70B5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9D2838" w:rsidRPr="00DC002C" w14:paraId="4C0A5E68" w14:textId="77777777" w:rsidTr="009D2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 w:val="restart"/>
            <w:noWrap/>
          </w:tcPr>
          <w:p w14:paraId="7F42062A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22F37438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859" w:type="pct"/>
            <w:noWrap/>
          </w:tcPr>
          <w:p w14:paraId="70BE3EAA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4D76F40C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</w:tc>
        <w:tc>
          <w:tcPr>
            <w:tcW w:w="1052" w:type="pct"/>
            <w:vMerge w:val="restart"/>
            <w:noWrap/>
          </w:tcPr>
          <w:p w14:paraId="677D469A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</w:tc>
      </w:tr>
      <w:tr w:rsidR="009D2838" w:rsidRPr="00DC002C" w14:paraId="32B25419" w14:textId="77777777" w:rsidTr="009D283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</w:tcPr>
          <w:p w14:paraId="44D49B2A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2B517CDD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859" w:type="pct"/>
            <w:noWrap/>
          </w:tcPr>
          <w:p w14:paraId="7030059F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7D548EB5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1052" w:type="pct"/>
            <w:vMerge/>
          </w:tcPr>
          <w:p w14:paraId="2FF3AFF7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9D2838" w:rsidRPr="00DC002C" w14:paraId="3F0FBC03" w14:textId="77777777" w:rsidTr="009D2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</w:tcPr>
          <w:p w14:paraId="7E5113DA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07738B0F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859" w:type="pct"/>
            <w:noWrap/>
          </w:tcPr>
          <w:p w14:paraId="76AA7179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03D0238D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1052" w:type="pct"/>
            <w:vMerge/>
          </w:tcPr>
          <w:p w14:paraId="62F07D9C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9D2838" w:rsidRPr="00DC002C" w14:paraId="17C4E28C" w14:textId="77777777" w:rsidTr="009D283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</w:tcPr>
          <w:p w14:paraId="59AC9FF9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4E81E7FA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859" w:type="pct"/>
            <w:noWrap/>
          </w:tcPr>
          <w:p w14:paraId="68AD3776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58359B4F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1052" w:type="pct"/>
            <w:vMerge/>
          </w:tcPr>
          <w:p w14:paraId="1B93FFB1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9D2838" w:rsidRPr="00DC002C" w14:paraId="44A7B3FA" w14:textId="77777777" w:rsidTr="009D2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 w:val="restart"/>
            <w:noWrap/>
          </w:tcPr>
          <w:p w14:paraId="7733E601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1D0BA9B4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859" w:type="pct"/>
            <w:noWrap/>
          </w:tcPr>
          <w:p w14:paraId="637A233F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5FA72551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</w:tc>
        <w:tc>
          <w:tcPr>
            <w:tcW w:w="1052" w:type="pct"/>
            <w:vMerge w:val="restart"/>
            <w:noWrap/>
          </w:tcPr>
          <w:p w14:paraId="2A4F70D0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</w:tc>
      </w:tr>
      <w:tr w:rsidR="009D2838" w:rsidRPr="00DC002C" w14:paraId="5A28CCC6" w14:textId="77777777" w:rsidTr="009D283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  <w:hideMark/>
          </w:tcPr>
          <w:p w14:paraId="70B0648B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3A0E29D3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859" w:type="pct"/>
            <w:noWrap/>
          </w:tcPr>
          <w:p w14:paraId="4C674AE9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31B19C85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52" w:type="pct"/>
            <w:vMerge/>
            <w:hideMark/>
          </w:tcPr>
          <w:p w14:paraId="05CE65EC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</w:tr>
      <w:tr w:rsidR="009D2838" w:rsidRPr="00DC002C" w14:paraId="5015B54C" w14:textId="77777777" w:rsidTr="009D2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  <w:hideMark/>
          </w:tcPr>
          <w:p w14:paraId="6A44B10D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684939DB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859" w:type="pct"/>
            <w:noWrap/>
          </w:tcPr>
          <w:p w14:paraId="5C3D633E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3A1535D0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52" w:type="pct"/>
            <w:vMerge/>
            <w:hideMark/>
          </w:tcPr>
          <w:p w14:paraId="5ABE42CE" w14:textId="77777777" w:rsidR="009D2838" w:rsidRPr="00DC002C" w:rsidRDefault="009D2838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</w:tr>
      <w:tr w:rsidR="009D2838" w:rsidRPr="00DC002C" w14:paraId="111BBA71" w14:textId="77777777" w:rsidTr="009D283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  <w:vMerge/>
            <w:hideMark/>
          </w:tcPr>
          <w:p w14:paraId="6BD903FE" w14:textId="77777777" w:rsidR="009D2838" w:rsidRPr="00DC002C" w:rsidRDefault="009D2838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282" w:type="pct"/>
            <w:noWrap/>
          </w:tcPr>
          <w:p w14:paraId="7F7B09E0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859" w:type="pct"/>
            <w:noWrap/>
          </w:tcPr>
          <w:p w14:paraId="2E36D814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</w:p>
        </w:tc>
        <w:tc>
          <w:tcPr>
            <w:tcW w:w="1052" w:type="pct"/>
          </w:tcPr>
          <w:p w14:paraId="090C3AEE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52" w:type="pct"/>
            <w:vMerge/>
            <w:hideMark/>
          </w:tcPr>
          <w:p w14:paraId="353D70C3" w14:textId="77777777" w:rsidR="009D2838" w:rsidRPr="00DC002C" w:rsidRDefault="009D2838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</w:tr>
    </w:tbl>
    <w:p w14:paraId="6FCC2D1B" w14:textId="755B564F" w:rsidR="00242894" w:rsidRPr="00DC002C" w:rsidRDefault="00242894" w:rsidP="00242894">
      <w:pPr>
        <w:spacing w:after="0"/>
        <w:jc w:val="right"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DC002C">
        <w:rPr>
          <w:rFonts w:ascii="Sakkal Majalla" w:hAnsi="Sakkal Majalla" w:cs="Sakkal Majalla"/>
          <w:b/>
          <w:bCs/>
          <w:sz w:val="24"/>
          <w:szCs w:val="24"/>
          <w:rtl/>
        </w:rPr>
        <w:t xml:space="preserve">* </w:t>
      </w:r>
      <w:r w:rsidR="009D2838">
        <w:rPr>
          <w:rFonts w:ascii="Sakkal Majalla" w:hAnsi="Sakkal Majalla" w:cs="Sakkal Majalla" w:hint="cs"/>
          <w:b/>
          <w:bCs/>
          <w:sz w:val="24"/>
          <w:szCs w:val="24"/>
          <w:rtl/>
        </w:rPr>
        <w:t>وفقاً ل</w:t>
      </w:r>
      <w:r w:rsidR="00837152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طرق ومصادر وتوقيت ومستهدفات مخرجات التعلم </w:t>
      </w:r>
      <w:r w:rsidR="0037232B">
        <w:rPr>
          <w:rFonts w:ascii="Sakkal Majalla" w:hAnsi="Sakkal Majalla" w:cs="Sakkal Majalla" w:hint="cs"/>
          <w:b/>
          <w:bCs/>
          <w:sz w:val="24"/>
          <w:szCs w:val="24"/>
          <w:rtl/>
        </w:rPr>
        <w:t>(</w:t>
      </w:r>
      <w:r w:rsidR="00837152">
        <w:rPr>
          <w:rFonts w:ascii="Sakkal Majalla" w:hAnsi="Sakkal Majalla" w:cs="Sakkal Majalla" w:hint="cs"/>
          <w:b/>
          <w:bCs/>
          <w:sz w:val="24"/>
          <w:szCs w:val="24"/>
          <w:rtl/>
        </w:rPr>
        <w:t>المرتبطة بكل خاصية بحسب المصفوفات في ثالثاً أعلاه</w:t>
      </w:r>
      <w:r w:rsidR="0037232B">
        <w:rPr>
          <w:rFonts w:ascii="Sakkal Majalla" w:hAnsi="Sakkal Majalla" w:cs="Sakkal Majalla" w:hint="cs"/>
          <w:b/>
          <w:bCs/>
          <w:sz w:val="24"/>
          <w:szCs w:val="24"/>
          <w:rtl/>
        </w:rPr>
        <w:t>)</w:t>
      </w:r>
      <w:r w:rsidR="00837152">
        <w:rPr>
          <w:rFonts w:ascii="Sakkal Majalla" w:hAnsi="Sakkal Majalla" w:cs="Sakkal Majalla" w:hint="cs"/>
          <w:b/>
          <w:bCs/>
          <w:sz w:val="24"/>
          <w:szCs w:val="24"/>
          <w:rtl/>
        </w:rPr>
        <w:t>.</w:t>
      </w:r>
    </w:p>
    <w:p w14:paraId="06EB5D86" w14:textId="77777777" w:rsidR="00242894" w:rsidRPr="00DC002C" w:rsidRDefault="00242894">
      <w:pPr>
        <w:rPr>
          <w:rFonts w:ascii="Sakkal Majalla" w:eastAsiaTheme="majorEastAsia" w:hAnsi="Sakkal Majalla" w:cs="Sakkal Majalla"/>
          <w:b/>
          <w:bCs/>
          <w:sz w:val="34"/>
          <w:szCs w:val="34"/>
          <w:rtl/>
        </w:rPr>
      </w:pPr>
      <w:r w:rsidRPr="00DC002C">
        <w:rPr>
          <w:rFonts w:ascii="Sakkal Majalla" w:eastAsiaTheme="majorEastAsia" w:hAnsi="Sakkal Majalla" w:cs="Sakkal Majalla"/>
          <w:b/>
          <w:bCs/>
          <w:sz w:val="34"/>
          <w:szCs w:val="34"/>
          <w:rtl/>
        </w:rPr>
        <w:br w:type="page"/>
      </w:r>
    </w:p>
    <w:p w14:paraId="0E6F82C6" w14:textId="77777777" w:rsidR="00242894" w:rsidRDefault="00242894" w:rsidP="00242894">
      <w:pPr>
        <w:spacing w:after="0"/>
        <w:jc w:val="right"/>
        <w:rPr>
          <w:rFonts w:ascii="Hacen Eltaroute Text" w:eastAsiaTheme="majorEastAsia" w:hAnsi="Hacen Eltaroute Text" w:cs="Hacen Eltaroute Text"/>
          <w:b/>
          <w:bCs/>
          <w:sz w:val="34"/>
          <w:szCs w:val="34"/>
        </w:rPr>
      </w:pPr>
    </w:p>
    <w:p w14:paraId="66F89608" w14:textId="77777777" w:rsidR="00242894" w:rsidRPr="009D2838" w:rsidRDefault="00242894" w:rsidP="009D2838">
      <w:pPr>
        <w:spacing w:after="0"/>
        <w:jc w:val="right"/>
        <w:rPr>
          <w:rFonts w:ascii="Sakkal Majalla" w:eastAsiaTheme="majorEastAsia" w:hAnsi="Sakkal Majalla" w:cs="Sakkal Majalla"/>
          <w:b/>
          <w:bCs/>
          <w:sz w:val="34"/>
          <w:szCs w:val="34"/>
        </w:rPr>
      </w:pPr>
      <w:r w:rsidRPr="009D2838">
        <w:rPr>
          <w:rFonts w:ascii="Sakkal Majalla" w:eastAsiaTheme="majorEastAsia" w:hAnsi="Sakkal Majalla" w:cs="Sakkal Majalla"/>
          <w:b/>
          <w:bCs/>
          <w:sz w:val="34"/>
          <w:szCs w:val="34"/>
          <w:rtl/>
        </w:rPr>
        <w:t xml:space="preserve">مثال: </w:t>
      </w:r>
    </w:p>
    <w:tbl>
      <w:tblPr>
        <w:tblStyle w:val="GridTable6Colorful-Accent2"/>
        <w:tblpPr w:leftFromText="180" w:rightFromText="180" w:vertAnchor="text" w:tblpXSpec="center" w:tblpY="1"/>
        <w:bidiVisual/>
        <w:tblW w:w="4892" w:type="pct"/>
        <w:tblLook w:val="04A0" w:firstRow="1" w:lastRow="0" w:firstColumn="1" w:lastColumn="0" w:noHBand="0" w:noVBand="1"/>
      </w:tblPr>
      <w:tblGrid>
        <w:gridCol w:w="1496"/>
        <w:gridCol w:w="2078"/>
        <w:gridCol w:w="2440"/>
        <w:gridCol w:w="1831"/>
        <w:gridCol w:w="1831"/>
      </w:tblGrid>
      <w:tr w:rsidR="00644A27" w:rsidRPr="001B59DA" w14:paraId="34E0977F" w14:textId="77777777" w:rsidTr="00C21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noWrap/>
            <w:hideMark/>
          </w:tcPr>
          <w:p w14:paraId="69A0A245" w14:textId="445E1474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Theme="majorEastAsia" w:hAnsi="Sakkal Majalla" w:cs="Sakkal Majalla" w:hint="cs"/>
                <w:color w:val="auto"/>
                <w:sz w:val="24"/>
                <w:szCs w:val="24"/>
                <w:rtl/>
              </w:rPr>
              <w:t xml:space="preserve">رمز </w:t>
            </w: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خاصية الخريج</w:t>
            </w:r>
          </w:p>
        </w:tc>
        <w:tc>
          <w:tcPr>
            <w:tcW w:w="1074" w:type="pct"/>
            <w:noWrap/>
            <w:hideMark/>
          </w:tcPr>
          <w:p w14:paraId="527E2A73" w14:textId="7EEDF31F" w:rsidR="00644A27" w:rsidRPr="001B59DA" w:rsidRDefault="00644A27" w:rsidP="00644A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 w:val="0"/>
                <w:bCs w:val="0"/>
                <w:color w:val="000000"/>
                <w:rtl/>
              </w:rPr>
            </w:pP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طرق التقييم</w:t>
            </w:r>
          </w:p>
        </w:tc>
        <w:tc>
          <w:tcPr>
            <w:tcW w:w="1261" w:type="pct"/>
            <w:noWrap/>
            <w:hideMark/>
          </w:tcPr>
          <w:p w14:paraId="4D2F6182" w14:textId="2EA580FB" w:rsidR="00644A27" w:rsidRPr="001B59DA" w:rsidRDefault="00644A27" w:rsidP="00644A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 w:val="0"/>
                <w:bCs w:val="0"/>
                <w:color w:val="000000"/>
                <w:rtl/>
              </w:rPr>
            </w:pP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مصدر التقييم</w:t>
            </w:r>
          </w:p>
        </w:tc>
        <w:tc>
          <w:tcPr>
            <w:tcW w:w="946" w:type="pct"/>
          </w:tcPr>
          <w:p w14:paraId="2FA9D673" w14:textId="1E51FA8C" w:rsidR="00644A27" w:rsidRPr="001B59DA" w:rsidRDefault="00644A27" w:rsidP="00644A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644A27">
              <w:rPr>
                <w:rFonts w:ascii="Sakkal Majalla" w:eastAsiaTheme="majorEastAsia" w:hAnsi="Sakkal Majalla" w:cs="Sakkal Majalla" w:hint="cs"/>
                <w:color w:val="0D0D0D" w:themeColor="text1" w:themeTint="F2"/>
                <w:sz w:val="24"/>
                <w:szCs w:val="24"/>
                <w:rtl/>
              </w:rPr>
              <w:t>توقيت التقييم</w:t>
            </w:r>
          </w:p>
        </w:tc>
        <w:tc>
          <w:tcPr>
            <w:tcW w:w="946" w:type="pct"/>
            <w:noWrap/>
            <w:hideMark/>
          </w:tcPr>
          <w:p w14:paraId="2DBC8900" w14:textId="51F65F72" w:rsidR="00644A27" w:rsidRPr="001B59DA" w:rsidRDefault="00644A27" w:rsidP="00644A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 w:val="0"/>
                <w:bCs w:val="0"/>
                <w:color w:val="000000"/>
                <w:rtl/>
              </w:rPr>
            </w:pPr>
            <w:r>
              <w:rPr>
                <w:rFonts w:ascii="Sakkal Majalla" w:eastAsiaTheme="majorEastAsia" w:hAnsi="Sakkal Majalla" w:cs="Sakkal Majalla" w:hint="cs"/>
                <w:color w:val="auto"/>
                <w:sz w:val="24"/>
                <w:szCs w:val="24"/>
                <w:rtl/>
              </w:rPr>
              <w:t xml:space="preserve">القيمة </w:t>
            </w:r>
            <w:r w:rsidRPr="00DC002C">
              <w:rPr>
                <w:rFonts w:ascii="Sakkal Majalla" w:eastAsiaTheme="majorEastAsia" w:hAnsi="Sakkal Majalla" w:cs="Sakkal Majalla"/>
                <w:color w:val="auto"/>
                <w:sz w:val="24"/>
                <w:szCs w:val="24"/>
                <w:rtl/>
              </w:rPr>
              <w:t>المستهدف</w:t>
            </w:r>
            <w:r>
              <w:rPr>
                <w:rFonts w:ascii="Sakkal Majalla" w:eastAsiaTheme="majorEastAsia" w:hAnsi="Sakkal Majalla" w:cs="Sakkal Majalla" w:hint="cs"/>
                <w:color w:val="auto"/>
                <w:sz w:val="24"/>
                <w:szCs w:val="24"/>
                <w:rtl/>
              </w:rPr>
              <w:t>ة</w:t>
            </w:r>
          </w:p>
        </w:tc>
      </w:tr>
      <w:tr w:rsidR="00644A27" w:rsidRPr="001B59DA" w14:paraId="77744510" w14:textId="77777777" w:rsidTr="00C2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 w:val="restart"/>
            <w:noWrap/>
            <w:hideMark/>
          </w:tcPr>
          <w:p w14:paraId="2720BC74" w14:textId="77777777" w:rsidR="00644A27" w:rsidRPr="001B59DA" w:rsidRDefault="00644A27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خاصية 1</w:t>
            </w:r>
          </w:p>
        </w:tc>
        <w:tc>
          <w:tcPr>
            <w:tcW w:w="1074" w:type="pct"/>
            <w:noWrap/>
            <w:hideMark/>
          </w:tcPr>
          <w:p w14:paraId="2DEA7566" w14:textId="77777777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اختبارات</w:t>
            </w:r>
          </w:p>
        </w:tc>
        <w:tc>
          <w:tcPr>
            <w:tcW w:w="1261" w:type="pct"/>
            <w:hideMark/>
          </w:tcPr>
          <w:p w14:paraId="16A699EE" w14:textId="77777777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المقررات </w:t>
            </w:r>
            <w:proofErr w:type="gramStart"/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دراسية :</w:t>
            </w:r>
            <w:proofErr w:type="gramEnd"/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br/>
              <w:t>مقرر رقم ...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br/>
              <w:t>مقرر رقم ...</w:t>
            </w:r>
          </w:p>
        </w:tc>
        <w:tc>
          <w:tcPr>
            <w:tcW w:w="946" w:type="pct"/>
            <w:vMerge w:val="restart"/>
          </w:tcPr>
          <w:p w14:paraId="5ECA1123" w14:textId="77777777" w:rsidR="00644A27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مثلاً:</w:t>
            </w:r>
          </w:p>
          <w:p w14:paraId="6461F342" w14:textId="18B0FE50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نهاية الفصل الثاني 1440/1441هـ</w:t>
            </w:r>
          </w:p>
        </w:tc>
        <w:tc>
          <w:tcPr>
            <w:tcW w:w="946" w:type="pct"/>
            <w:vMerge w:val="restart"/>
            <w:noWrap/>
            <w:hideMark/>
          </w:tcPr>
          <w:p w14:paraId="106C0B11" w14:textId="09006746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  <w:t>مثلاً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:</w:t>
            </w:r>
          </w:p>
          <w:p w14:paraId="1BF14938" w14:textId="77777777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</w:p>
          <w:p w14:paraId="1292AC1C" w14:textId="77777777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  <w:t>85%</w:t>
            </w:r>
          </w:p>
          <w:p w14:paraId="1FE15B95" w14:textId="6DE95FD0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و/</w:t>
            </w:r>
            <w:r w:rsidRPr="001B59DA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  <w:t>أو</w:t>
            </w:r>
          </w:p>
          <w:p w14:paraId="23831974" w14:textId="77777777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  <w:t>3.5 من 5</w:t>
            </w:r>
          </w:p>
        </w:tc>
      </w:tr>
      <w:tr w:rsidR="00C211BE" w:rsidRPr="001B59DA" w14:paraId="30E60375" w14:textId="77777777" w:rsidTr="00C211B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428A736B" w14:textId="77777777" w:rsidR="00C211BE" w:rsidRPr="001B59DA" w:rsidRDefault="00C211BE" w:rsidP="00C211BE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547AAC68" w14:textId="2033391A" w:rsidR="00C211BE" w:rsidRPr="001B59DA" w:rsidRDefault="00C211BE" w:rsidP="00C21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الطلاب</w:t>
            </w:r>
          </w:p>
        </w:tc>
        <w:tc>
          <w:tcPr>
            <w:tcW w:w="1261" w:type="pct"/>
            <w:noWrap/>
            <w:hideMark/>
          </w:tcPr>
          <w:p w14:paraId="0134F823" w14:textId="31C679DF" w:rsidR="00C211BE" w:rsidRPr="001B59DA" w:rsidRDefault="00C211BE" w:rsidP="00C21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على الانترنت</w:t>
            </w:r>
          </w:p>
        </w:tc>
        <w:tc>
          <w:tcPr>
            <w:tcW w:w="946" w:type="pct"/>
            <w:vMerge/>
          </w:tcPr>
          <w:p w14:paraId="463AD901" w14:textId="77777777" w:rsidR="00C211BE" w:rsidRPr="001B59DA" w:rsidRDefault="00C211BE" w:rsidP="00C21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68200ED6" w14:textId="1CBE2915" w:rsidR="00C211BE" w:rsidRPr="001B59DA" w:rsidRDefault="00C211BE" w:rsidP="00C21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644A27" w:rsidRPr="001B59DA" w14:paraId="7F4A905C" w14:textId="77777777" w:rsidTr="00C2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031F6B09" w14:textId="77777777" w:rsidR="00644A27" w:rsidRPr="001B59DA" w:rsidRDefault="00644A27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6759EF57" w14:textId="0B7535F9" w:rsidR="00644A27" w:rsidRPr="001B59DA" w:rsidRDefault="00C211BE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خريجين</w:t>
            </w:r>
          </w:p>
        </w:tc>
        <w:tc>
          <w:tcPr>
            <w:tcW w:w="1261" w:type="pct"/>
            <w:noWrap/>
            <w:hideMark/>
          </w:tcPr>
          <w:p w14:paraId="003FC9DC" w14:textId="04F43FAC" w:rsidR="00644A27" w:rsidRPr="001B59DA" w:rsidRDefault="00C211BE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5A313DD2" w14:textId="77777777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2A2F9A98" w14:textId="5AA3D50D" w:rsidR="00644A27" w:rsidRPr="001B59DA" w:rsidRDefault="00644A27" w:rsidP="00820F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644A27" w:rsidRPr="001B59DA" w14:paraId="0D6FDC84" w14:textId="77777777" w:rsidTr="00C211B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6A910B29" w14:textId="77777777" w:rsidR="00644A27" w:rsidRPr="001B59DA" w:rsidRDefault="00644A27" w:rsidP="00820FE3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596619E8" w14:textId="7B7F5049" w:rsidR="00644A27" w:rsidRPr="001B59DA" w:rsidRDefault="00C211BE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أرباب العمل</w:t>
            </w:r>
          </w:p>
        </w:tc>
        <w:tc>
          <w:tcPr>
            <w:tcW w:w="1261" w:type="pct"/>
            <w:noWrap/>
            <w:hideMark/>
          </w:tcPr>
          <w:p w14:paraId="3CFCB658" w14:textId="24895614" w:rsidR="00644A27" w:rsidRPr="001B59DA" w:rsidRDefault="00C211BE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3D346536" w14:textId="77777777" w:rsidR="00644A27" w:rsidRPr="001B59DA" w:rsidRDefault="00644A27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45EC185F" w14:textId="2E1D82EC" w:rsidR="00644A27" w:rsidRPr="001B59DA" w:rsidRDefault="00644A27" w:rsidP="00820F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644A27" w:rsidRPr="001B59DA" w14:paraId="78137BA4" w14:textId="77777777" w:rsidTr="00C2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 w:val="restart"/>
            <w:noWrap/>
            <w:hideMark/>
          </w:tcPr>
          <w:p w14:paraId="176B6BED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خاصية 2</w:t>
            </w:r>
          </w:p>
        </w:tc>
        <w:tc>
          <w:tcPr>
            <w:tcW w:w="1074" w:type="pct"/>
            <w:noWrap/>
            <w:hideMark/>
          </w:tcPr>
          <w:p w14:paraId="0F1830E0" w14:textId="77777777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اختبارات</w:t>
            </w:r>
          </w:p>
        </w:tc>
        <w:tc>
          <w:tcPr>
            <w:tcW w:w="1261" w:type="pct"/>
            <w:hideMark/>
          </w:tcPr>
          <w:p w14:paraId="2E17C9AF" w14:textId="77777777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المقررات </w:t>
            </w:r>
            <w:proofErr w:type="gramStart"/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دراسية :</w:t>
            </w:r>
            <w:proofErr w:type="gramEnd"/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br/>
              <w:t>مقرر رقم ...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br/>
              <w:t>مقرر رقم ...</w:t>
            </w:r>
          </w:p>
        </w:tc>
        <w:tc>
          <w:tcPr>
            <w:tcW w:w="946" w:type="pct"/>
            <w:vMerge w:val="restart"/>
          </w:tcPr>
          <w:p w14:paraId="58CC68E9" w14:textId="77777777" w:rsidR="00644A27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مثلاً:</w:t>
            </w:r>
          </w:p>
          <w:p w14:paraId="24260056" w14:textId="7A3C7898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بداية الفصل الأول 1441/1442هـ</w:t>
            </w:r>
          </w:p>
        </w:tc>
        <w:tc>
          <w:tcPr>
            <w:tcW w:w="946" w:type="pct"/>
            <w:vMerge w:val="restart"/>
            <w:noWrap/>
            <w:hideMark/>
          </w:tcPr>
          <w:p w14:paraId="61A0FCEA" w14:textId="22C6C66D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  <w:t>.............</w:t>
            </w:r>
          </w:p>
        </w:tc>
      </w:tr>
      <w:tr w:rsidR="00644A27" w:rsidRPr="001B59DA" w14:paraId="5355720F" w14:textId="77777777" w:rsidTr="00C211B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1E7B2C3B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765C8B67" w14:textId="62C0D9B0" w:rsidR="00644A27" w:rsidRPr="001B59DA" w:rsidRDefault="00C211BE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طلاب</w:t>
            </w:r>
          </w:p>
        </w:tc>
        <w:tc>
          <w:tcPr>
            <w:tcW w:w="1261" w:type="pct"/>
            <w:noWrap/>
            <w:hideMark/>
          </w:tcPr>
          <w:p w14:paraId="575CE28E" w14:textId="59E27C45" w:rsidR="00644A27" w:rsidRPr="001B59DA" w:rsidRDefault="00C211BE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300C5CD4" w14:textId="77777777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216C5068" w14:textId="60E79A03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644A27" w:rsidRPr="001B59DA" w14:paraId="3A009124" w14:textId="77777777" w:rsidTr="00C2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10057FD8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3E064581" w14:textId="1E11FC5A" w:rsidR="00644A27" w:rsidRPr="001B59DA" w:rsidRDefault="00C211BE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خريجين</w:t>
            </w:r>
          </w:p>
        </w:tc>
        <w:tc>
          <w:tcPr>
            <w:tcW w:w="1261" w:type="pct"/>
            <w:noWrap/>
            <w:hideMark/>
          </w:tcPr>
          <w:p w14:paraId="11A53D02" w14:textId="70FBA0CF" w:rsidR="00644A27" w:rsidRPr="001B59DA" w:rsidRDefault="00C211BE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1338B61E" w14:textId="77777777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0B2232B9" w14:textId="6551EE88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644A27" w:rsidRPr="001B59DA" w14:paraId="6AF2A1F0" w14:textId="77777777" w:rsidTr="00C211B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42CCD2D1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46C0735E" w14:textId="401DBBEC" w:rsidR="00644A27" w:rsidRPr="001B59DA" w:rsidRDefault="00C211BE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أرباب العمل</w:t>
            </w:r>
          </w:p>
        </w:tc>
        <w:tc>
          <w:tcPr>
            <w:tcW w:w="1261" w:type="pct"/>
            <w:noWrap/>
            <w:hideMark/>
          </w:tcPr>
          <w:p w14:paraId="6016B603" w14:textId="319F7EE2" w:rsidR="00644A27" w:rsidRPr="001B59DA" w:rsidRDefault="00C211BE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41151D3B" w14:textId="77777777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62517B43" w14:textId="01AF6728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</w:rPr>
            </w:pPr>
          </w:p>
        </w:tc>
      </w:tr>
      <w:tr w:rsidR="00644A27" w:rsidRPr="001B59DA" w14:paraId="638F1532" w14:textId="77777777" w:rsidTr="00C2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 w:val="restart"/>
            <w:noWrap/>
            <w:hideMark/>
          </w:tcPr>
          <w:p w14:paraId="793B63E7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خاصية 2</w:t>
            </w:r>
          </w:p>
        </w:tc>
        <w:tc>
          <w:tcPr>
            <w:tcW w:w="1074" w:type="pct"/>
            <w:noWrap/>
            <w:hideMark/>
          </w:tcPr>
          <w:p w14:paraId="76748E86" w14:textId="45A0FF78" w:rsidR="00644A27" w:rsidRPr="001B59DA" w:rsidRDefault="00C211BE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طلاب</w:t>
            </w:r>
          </w:p>
        </w:tc>
        <w:tc>
          <w:tcPr>
            <w:tcW w:w="1261" w:type="pct"/>
            <w:hideMark/>
          </w:tcPr>
          <w:p w14:paraId="708CA363" w14:textId="7DDB8700" w:rsidR="00644A27" w:rsidRPr="001B59DA" w:rsidRDefault="00C211BE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 w:val="restart"/>
          </w:tcPr>
          <w:p w14:paraId="2B2303B7" w14:textId="77777777" w:rsidR="00644A27" w:rsidRDefault="00837152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مثلاً:</w:t>
            </w:r>
          </w:p>
          <w:p w14:paraId="35C14E2D" w14:textId="77777777" w:rsidR="00837152" w:rsidRDefault="00837152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نهاية الفصل الأول</w:t>
            </w:r>
          </w:p>
          <w:p w14:paraId="7F24221E" w14:textId="1F36BC97" w:rsidR="00837152" w:rsidRPr="001B59DA" w:rsidRDefault="00837152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rtl/>
              </w:rPr>
              <w:t>1441/1442 هـ</w:t>
            </w:r>
          </w:p>
        </w:tc>
        <w:tc>
          <w:tcPr>
            <w:tcW w:w="946" w:type="pct"/>
            <w:vMerge w:val="restart"/>
            <w:noWrap/>
            <w:hideMark/>
          </w:tcPr>
          <w:p w14:paraId="5E64FEC8" w14:textId="620F4703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</w:pPr>
            <w:r w:rsidRPr="001B59DA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</w:rPr>
              <w:t>.............</w:t>
            </w:r>
          </w:p>
        </w:tc>
      </w:tr>
      <w:tr w:rsidR="00644A27" w:rsidRPr="001B59DA" w14:paraId="1606BEDE" w14:textId="77777777" w:rsidTr="00C211B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032D1781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73EB5866" w14:textId="54126F8B" w:rsidR="00644A27" w:rsidRPr="001B59DA" w:rsidRDefault="00C211BE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الخريجين</w:t>
            </w:r>
          </w:p>
        </w:tc>
        <w:tc>
          <w:tcPr>
            <w:tcW w:w="1261" w:type="pct"/>
            <w:noWrap/>
            <w:hideMark/>
          </w:tcPr>
          <w:p w14:paraId="26AB252A" w14:textId="1EE76284" w:rsidR="00644A27" w:rsidRPr="001B59DA" w:rsidRDefault="00C211BE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64D04E05" w14:textId="77777777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0EBD7A3A" w14:textId="283DC58C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</w:tr>
      <w:tr w:rsidR="00644A27" w:rsidRPr="001B59DA" w14:paraId="3320C761" w14:textId="77777777" w:rsidTr="00C2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  <w:vMerge/>
            <w:hideMark/>
          </w:tcPr>
          <w:p w14:paraId="1BD4FC2E" w14:textId="77777777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1074" w:type="pct"/>
            <w:noWrap/>
            <w:hideMark/>
          </w:tcPr>
          <w:p w14:paraId="54DB26A9" w14:textId="67A13A60" w:rsidR="00644A27" w:rsidRPr="001B59DA" w:rsidRDefault="00C211BE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أرباب العمل</w:t>
            </w:r>
          </w:p>
        </w:tc>
        <w:tc>
          <w:tcPr>
            <w:tcW w:w="1261" w:type="pct"/>
            <w:noWrap/>
            <w:hideMark/>
          </w:tcPr>
          <w:p w14:paraId="7666F2D7" w14:textId="77D312B5" w:rsidR="00644A27" w:rsidRPr="001B59DA" w:rsidRDefault="00C211BE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استبانة</w:t>
            </w:r>
            <w:r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 xml:space="preserve"> </w:t>
            </w:r>
            <w:r w:rsidR="00644A27" w:rsidRPr="001B59DA">
              <w:rPr>
                <w:rFonts w:ascii="Sakkal Majalla" w:eastAsia="Times New Roman" w:hAnsi="Sakkal Majalla" w:cs="Sakkal Majalla"/>
                <w:color w:val="000000"/>
                <w:rtl/>
              </w:rPr>
              <w:t>على الانترنت</w:t>
            </w:r>
          </w:p>
        </w:tc>
        <w:tc>
          <w:tcPr>
            <w:tcW w:w="946" w:type="pct"/>
            <w:vMerge/>
          </w:tcPr>
          <w:p w14:paraId="192BD7F8" w14:textId="77777777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  <w:tc>
          <w:tcPr>
            <w:tcW w:w="946" w:type="pct"/>
            <w:vMerge/>
            <w:hideMark/>
          </w:tcPr>
          <w:p w14:paraId="667F0CF4" w14:textId="264DFE91" w:rsidR="00644A27" w:rsidRPr="001B59DA" w:rsidRDefault="00644A27" w:rsidP="00644A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</w:p>
        </w:tc>
      </w:tr>
      <w:tr w:rsidR="00644A27" w:rsidRPr="001B59DA" w14:paraId="3F125587" w14:textId="77777777" w:rsidTr="00C211B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" w:type="pct"/>
          </w:tcPr>
          <w:p w14:paraId="60CA616D" w14:textId="6BEB3EAB" w:rsidR="00644A27" w:rsidRPr="001B59DA" w:rsidRDefault="00644A27" w:rsidP="00644A27">
            <w:pPr>
              <w:jc w:val="center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...</w:t>
            </w:r>
          </w:p>
        </w:tc>
        <w:tc>
          <w:tcPr>
            <w:tcW w:w="1074" w:type="pct"/>
            <w:noWrap/>
          </w:tcPr>
          <w:p w14:paraId="4F086FD8" w14:textId="02172CAA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...</w:t>
            </w:r>
          </w:p>
        </w:tc>
        <w:tc>
          <w:tcPr>
            <w:tcW w:w="1261" w:type="pct"/>
            <w:noWrap/>
          </w:tcPr>
          <w:p w14:paraId="11B7A084" w14:textId="4BDB23B7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  <w:rtl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...</w:t>
            </w:r>
          </w:p>
        </w:tc>
        <w:tc>
          <w:tcPr>
            <w:tcW w:w="946" w:type="pct"/>
          </w:tcPr>
          <w:p w14:paraId="4C95A2C5" w14:textId="24E96508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...</w:t>
            </w:r>
          </w:p>
        </w:tc>
        <w:tc>
          <w:tcPr>
            <w:tcW w:w="946" w:type="pct"/>
          </w:tcPr>
          <w:p w14:paraId="23924FF6" w14:textId="6BDEC7E7" w:rsidR="00644A27" w:rsidRPr="001B59DA" w:rsidRDefault="00644A27" w:rsidP="00644A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color w:val="000000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rtl/>
              </w:rPr>
              <w:t>....</w:t>
            </w:r>
          </w:p>
        </w:tc>
      </w:tr>
    </w:tbl>
    <w:p w14:paraId="552B2923" w14:textId="77777777" w:rsidR="00242894" w:rsidRPr="001B59DA" w:rsidRDefault="00242894" w:rsidP="00242894">
      <w:pPr>
        <w:spacing w:after="0"/>
        <w:jc w:val="right"/>
        <w:rPr>
          <w:rFonts w:ascii="Sakkal Majalla" w:hAnsi="Sakkal Majalla" w:cs="Sakkal Majalla"/>
        </w:rPr>
      </w:pPr>
    </w:p>
    <w:p w14:paraId="725BEE8A" w14:textId="7BEFAB8A" w:rsidR="00242894" w:rsidRPr="001B59DA" w:rsidRDefault="00242894" w:rsidP="00242894">
      <w:pPr>
        <w:pStyle w:val="ListParagraph"/>
        <w:numPr>
          <w:ilvl w:val="0"/>
          <w:numId w:val="40"/>
        </w:numPr>
        <w:bidi/>
        <w:spacing w:after="0" w:line="360" w:lineRule="auto"/>
        <w:ind w:left="379"/>
        <w:rPr>
          <w:rFonts w:ascii="Sakkal Majalla" w:eastAsiaTheme="majorEastAsia" w:hAnsi="Sakkal Majalla" w:cs="Sakkal Majalla"/>
          <w:sz w:val="30"/>
          <w:szCs w:val="30"/>
          <w:rtl/>
        </w:rPr>
      </w:pPr>
      <w:r w:rsidRPr="001B59DA">
        <w:rPr>
          <w:rFonts w:ascii="Sakkal Majalla" w:eastAsiaTheme="majorEastAsia" w:hAnsi="Sakkal Majalla" w:cs="Sakkal Majalla"/>
          <w:b/>
          <w:bCs/>
          <w:sz w:val="30"/>
          <w:szCs w:val="30"/>
          <w:rtl/>
        </w:rPr>
        <w:t xml:space="preserve">طرق القياس المباشرة </w:t>
      </w:r>
      <w:r w:rsidRPr="001B59DA">
        <w:rPr>
          <w:rFonts w:ascii="Sakkal Majalla" w:eastAsiaTheme="majorEastAsia" w:hAnsi="Sakkal Majalla" w:cs="Sakkal Majalla"/>
          <w:sz w:val="30"/>
          <w:szCs w:val="30"/>
          <w:rtl/>
        </w:rPr>
        <w:t xml:space="preserve">مثل: (الاختبارات بأنواعها، الملاحظات، </w:t>
      </w:r>
      <w:r w:rsidR="001B59DA" w:rsidRPr="001B59DA">
        <w:rPr>
          <w:rFonts w:ascii="Sakkal Majalla" w:eastAsiaTheme="majorEastAsia" w:hAnsi="Sakkal Majalla" w:cs="Sakkal Majalla"/>
          <w:sz w:val="30"/>
          <w:szCs w:val="30"/>
          <w:rtl/>
        </w:rPr>
        <w:t xml:space="preserve">التقييم في </w:t>
      </w:r>
      <w:r w:rsidRPr="001B59DA">
        <w:rPr>
          <w:rFonts w:ascii="Sakkal Majalla" w:eastAsiaTheme="majorEastAsia" w:hAnsi="Sakkal Majalla" w:cs="Sakkal Majalla"/>
          <w:sz w:val="30"/>
          <w:szCs w:val="30"/>
          <w:rtl/>
        </w:rPr>
        <w:t>المقابلات، تقييم الأداء</w:t>
      </w:r>
      <w:r w:rsidR="001B59DA" w:rsidRPr="001B59DA">
        <w:rPr>
          <w:rFonts w:ascii="Sakkal Majalla" w:eastAsiaTheme="majorEastAsia" w:hAnsi="Sakkal Majalla" w:cs="Sakkal Majalla"/>
          <w:sz w:val="30"/>
          <w:szCs w:val="30"/>
          <w:rtl/>
        </w:rPr>
        <w:t xml:space="preserve"> وفق </w:t>
      </w:r>
      <w:r w:rsidR="001B59DA" w:rsidRPr="001B59DA">
        <w:rPr>
          <w:rFonts w:ascii="Sakkal Majalla" w:eastAsiaTheme="majorEastAsia" w:hAnsi="Sakkal Majalla" w:cs="Sakkal Majalla"/>
          <w:sz w:val="30"/>
          <w:szCs w:val="30"/>
        </w:rPr>
        <w:t>rubrics</w:t>
      </w:r>
      <w:r w:rsidRPr="001B59DA">
        <w:rPr>
          <w:rFonts w:ascii="Sakkal Majalla" w:eastAsiaTheme="majorEastAsia" w:hAnsi="Sakkal Majalla" w:cs="Sakkal Majalla"/>
          <w:sz w:val="30"/>
          <w:szCs w:val="30"/>
          <w:rtl/>
        </w:rPr>
        <w:t>، ...</w:t>
      </w:r>
      <w:r w:rsidR="00837152">
        <w:rPr>
          <w:rFonts w:ascii="Sakkal Majalla" w:eastAsiaTheme="majorEastAsia" w:hAnsi="Sakkal Majalla" w:cs="Sakkal Majalla" w:hint="cs"/>
          <w:sz w:val="30"/>
          <w:szCs w:val="30"/>
          <w:rtl/>
        </w:rPr>
        <w:t>إ</w:t>
      </w:r>
      <w:r w:rsidRPr="001B59DA">
        <w:rPr>
          <w:rFonts w:ascii="Sakkal Majalla" w:eastAsiaTheme="majorEastAsia" w:hAnsi="Sakkal Majalla" w:cs="Sakkal Majalla"/>
          <w:sz w:val="30"/>
          <w:szCs w:val="30"/>
          <w:rtl/>
        </w:rPr>
        <w:t>لخ).</w:t>
      </w:r>
    </w:p>
    <w:p w14:paraId="4BDB2BD4" w14:textId="43CAAA57" w:rsidR="00242894" w:rsidRPr="001B59DA" w:rsidRDefault="00242894" w:rsidP="00242894">
      <w:pPr>
        <w:pStyle w:val="ListParagraph"/>
        <w:numPr>
          <w:ilvl w:val="0"/>
          <w:numId w:val="40"/>
        </w:numPr>
        <w:bidi/>
        <w:spacing w:after="0" w:line="360" w:lineRule="auto"/>
        <w:ind w:left="379"/>
        <w:rPr>
          <w:rFonts w:ascii="Sakkal Majalla" w:eastAsiaTheme="majorEastAsia" w:hAnsi="Sakkal Majalla" w:cs="Sakkal Majalla"/>
          <w:sz w:val="30"/>
          <w:szCs w:val="30"/>
          <w:rtl/>
        </w:rPr>
      </w:pPr>
      <w:r w:rsidRPr="001B59DA">
        <w:rPr>
          <w:rFonts w:ascii="Sakkal Majalla" w:eastAsiaTheme="majorEastAsia" w:hAnsi="Sakkal Majalla" w:cs="Sakkal Majalla"/>
          <w:b/>
          <w:bCs/>
          <w:sz w:val="30"/>
          <w:szCs w:val="30"/>
          <w:rtl/>
        </w:rPr>
        <w:t>طرق القياس غير المباشرة</w:t>
      </w:r>
      <w:r w:rsidRPr="001B59DA">
        <w:rPr>
          <w:rFonts w:ascii="Sakkal Majalla" w:eastAsiaTheme="majorEastAsia" w:hAnsi="Sakkal Majalla" w:cs="Sakkal Majalla"/>
          <w:sz w:val="30"/>
          <w:szCs w:val="30"/>
          <w:rtl/>
        </w:rPr>
        <w:t xml:space="preserve"> مثل: (</w:t>
      </w:r>
      <w:r w:rsidR="001B59DA" w:rsidRPr="001B59DA">
        <w:rPr>
          <w:rFonts w:ascii="Sakkal Majalla" w:eastAsiaTheme="majorEastAsia" w:hAnsi="Sakkal Majalla" w:cs="Sakkal Majalla"/>
          <w:sz w:val="30"/>
          <w:szCs w:val="30"/>
          <w:rtl/>
        </w:rPr>
        <w:t>استطلاعات الرأي كالاستبانات والمقابلات ومجموعات التركيز للطلبة الخريجين أو أعضاء هيئة التدريس أو جهات التوظيف</w:t>
      </w:r>
      <w:r w:rsidR="00837152">
        <w:rPr>
          <w:rFonts w:ascii="Sakkal Majalla" w:eastAsiaTheme="majorEastAsia" w:hAnsi="Sakkal Majalla" w:cs="Sakkal Majalla" w:hint="cs"/>
          <w:sz w:val="30"/>
          <w:szCs w:val="30"/>
          <w:rtl/>
        </w:rPr>
        <w:t>، ...إلخ</w:t>
      </w:r>
      <w:r w:rsidRPr="001B59DA">
        <w:rPr>
          <w:rFonts w:ascii="Sakkal Majalla" w:eastAsiaTheme="majorEastAsia" w:hAnsi="Sakkal Majalla" w:cs="Sakkal Majalla"/>
          <w:sz w:val="30"/>
          <w:szCs w:val="30"/>
          <w:rtl/>
        </w:rPr>
        <w:t>).</w:t>
      </w:r>
    </w:p>
    <w:p w14:paraId="322D3C0F" w14:textId="77777777" w:rsidR="00242894" w:rsidRPr="007B293D" w:rsidRDefault="00242894" w:rsidP="00242894">
      <w:pPr>
        <w:spacing w:after="0"/>
        <w:jc w:val="right"/>
      </w:pPr>
    </w:p>
    <w:p w14:paraId="0C65CF56" w14:textId="77777777" w:rsidR="00242894" w:rsidRPr="009F6916" w:rsidRDefault="00242894" w:rsidP="00242894">
      <w:pPr>
        <w:spacing w:after="0"/>
      </w:pPr>
    </w:p>
    <w:p w14:paraId="38CFDF73" w14:textId="77777777" w:rsidR="007F28AD" w:rsidRPr="00242894" w:rsidRDefault="007F28AD" w:rsidP="00242894"/>
    <w:sectPr w:rsidR="007F28AD" w:rsidRPr="00242894" w:rsidSect="00875965">
      <w:headerReference w:type="default" r:id="rId9"/>
      <w:footerReference w:type="default" r:id="rId10"/>
      <w:type w:val="continuous"/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3A537" w14:textId="77777777" w:rsidR="001A3B2D" w:rsidRDefault="001A3B2D" w:rsidP="009E09A7">
      <w:pPr>
        <w:spacing w:after="0" w:line="240" w:lineRule="auto"/>
      </w:pPr>
      <w:r>
        <w:separator/>
      </w:r>
    </w:p>
  </w:endnote>
  <w:endnote w:type="continuationSeparator" w:id="0">
    <w:p w14:paraId="240F0CEC" w14:textId="77777777" w:rsidR="001A3B2D" w:rsidRDefault="001A3B2D" w:rsidP="009E0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AA2E2DC7-7A5B-4033-8A4F-A51BA73620B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2" w:fontKey="{6D1FCB69-0749-4543-8041-5F0285D4D7F4}"/>
    <w:embedBold r:id="rId3" w:fontKey="{A2A44E13-9DC4-4379-8DFE-757E27D827DC}"/>
  </w:font>
  <w:font w:name="Hacen Eltaroute Text">
    <w:altName w:val="Calibri"/>
    <w:charset w:val="00"/>
    <w:family w:val="auto"/>
    <w:pitch w:val="variable"/>
    <w:sig w:usb0="80002027" w:usb1="D000004A" w:usb2="00000008" w:usb3="00000000" w:csb0="00000041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013B9" w14:textId="77777777" w:rsidR="00C8424F" w:rsidRDefault="00C8424F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693B1ADC" wp14:editId="1B8261E2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19050" b="2286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rgbClr val="4BACC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4BACC6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188726598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4-03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44ED0DDA" w14:textId="77777777" w:rsidR="00C8424F" w:rsidRDefault="00C8424F" w:rsidP="00235CA7">
                                <w:pPr>
                                  <w:rPr>
                                    <w:color w:val="808080" w:themeColor="background1" w:themeShade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3B1ADC" id="Group 37" o:spid="_x0000_s1029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">
              <v:rect id="Rectangle 38" o:spid="_x0000_s1030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" fillcolor="black [3213]" strokecolor="#4bacc6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1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" filled="f" strokecolor="#4bacc6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188726598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4-03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44ED0DDA" w14:textId="77777777" w:rsidR="00C8424F" w:rsidRDefault="00C8424F" w:rsidP="00235CA7">
                          <w:pPr>
                            <w:rPr>
                              <w:color w:val="808080" w:themeColor="background1" w:themeShade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3F1ED85" wp14:editId="2332000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4BACC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1A2FEB6" w14:textId="77777777" w:rsidR="00C8424F" w:rsidRDefault="00C8424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44048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F1ED85" id="Rectangle 40" o:spid="_x0000_s1032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" fillcolor="#4bacc6" stroked="f" strokeweight="3pt">
              <v:textbox>
                <w:txbxContent>
                  <w:p w14:paraId="11A2FEB6" w14:textId="77777777" w:rsidR="00C8424F" w:rsidRDefault="00C8424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44048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E0C81" w14:textId="77777777" w:rsidR="001A3B2D" w:rsidRDefault="001A3B2D" w:rsidP="009E09A7">
      <w:pPr>
        <w:spacing w:after="0" w:line="240" w:lineRule="auto"/>
      </w:pPr>
      <w:r>
        <w:separator/>
      </w:r>
    </w:p>
  </w:footnote>
  <w:footnote w:type="continuationSeparator" w:id="0">
    <w:p w14:paraId="52FBFDCE" w14:textId="77777777" w:rsidR="001A3B2D" w:rsidRDefault="001A3B2D" w:rsidP="009E09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BF0B74" w14:textId="77777777" w:rsidR="00C8424F" w:rsidRDefault="00C8424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5A6E" wp14:editId="039C19A3">
              <wp:simplePos x="0" y="0"/>
              <wp:positionH relativeFrom="page">
                <wp:align>right</wp:align>
              </wp:positionH>
              <wp:positionV relativeFrom="paragraph">
                <wp:posOffset>-838200</wp:posOffset>
              </wp:positionV>
              <wp:extent cx="7896225" cy="1504950"/>
              <wp:effectExtent l="0" t="0" r="9525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6225" cy="1504950"/>
                      </a:xfrm>
                      <a:prstGeom prst="rect">
                        <a:avLst/>
                      </a:prstGeom>
                      <a:solidFill>
                        <a:srgbClr val="358DA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5">
                          <a:shade val="50000"/>
                        </a:schemeClr>
                      </a:lnRef>
                      <a:fillRef idx="1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5D20A28" w14:textId="77777777" w:rsidR="00C8424F" w:rsidRDefault="00C8424F" w:rsidP="009B4B0F">
                          <w:pPr>
                            <w:jc w:val="center"/>
                          </w:pPr>
                          <w:r w:rsidRPr="007A4AF1">
                            <w:rPr>
                              <w:noProof/>
                            </w:rPr>
                            <w:drawing>
                              <wp:inline distT="0" distB="0" distL="0" distR="0" wp14:anchorId="003C3214" wp14:editId="2059D926">
                                <wp:extent cx="2834005" cy="504706"/>
                                <wp:effectExtent l="0" t="0" r="4445" b="0"/>
                                <wp:docPr id="32" name="Picture 3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82648" cy="51336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EA5A6E" id="Rectangle 9" o:spid="_x0000_s1027" style="position:absolute;margin-left:570.55pt;margin-top:-66pt;width:621.75pt;height:118.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" fillcolor="#358da5" stroked="f" strokeweight="1pt">
              <v:textbox>
                <w:txbxContent>
                  <w:p w14:paraId="65D20A28" w14:textId="77777777" w:rsidR="00C8424F" w:rsidRDefault="00C8424F" w:rsidP="009B4B0F">
                    <w:pPr>
                      <w:jc w:val="center"/>
                    </w:pPr>
                    <w:r w:rsidRPr="007A4AF1">
                      <w:rPr>
                        <w:noProof/>
                      </w:rPr>
                      <w:drawing>
                        <wp:inline distT="0" distB="0" distL="0" distR="0" wp14:anchorId="003C3214" wp14:editId="2059D926">
                          <wp:extent cx="2834005" cy="504706"/>
                          <wp:effectExtent l="0" t="0" r="4445" b="0"/>
                          <wp:docPr id="32" name="Picture 3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82648" cy="51336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rect>
          </w:pict>
        </mc:Fallback>
      </mc:AlternateContent>
    </w:r>
  </w:p>
  <w:p w14:paraId="03274A92" w14:textId="77777777" w:rsidR="00C8424F" w:rsidRDefault="00C8424F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690365E" wp14:editId="358277CF">
              <wp:simplePos x="0" y="0"/>
              <wp:positionH relativeFrom="margin">
                <wp:posOffset>1924050</wp:posOffset>
              </wp:positionH>
              <wp:positionV relativeFrom="paragraph">
                <wp:posOffset>10160</wp:posOffset>
              </wp:positionV>
              <wp:extent cx="1828800" cy="4000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BFAFEE0" w14:textId="77777777" w:rsidR="00C8424F" w:rsidRPr="006853AA" w:rsidRDefault="00C8424F">
                          <w:pPr>
                            <w:rPr>
                              <w:rFonts w:cs="AL-Mohanad Bold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6853AA">
                            <w:rPr>
                              <w:rFonts w:cs="AL-Mohanad Bold"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</w:rPr>
                            <w:t>عمادة التطوير والجود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9036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51.5pt;margin-top:.8pt;width:2in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" filled="f" stroked="f" strokeweight=".5pt">
              <v:textbox>
                <w:txbxContent>
                  <w:p w14:paraId="3BFAFEE0" w14:textId="77777777" w:rsidR="00C8424F" w:rsidRPr="006853AA" w:rsidRDefault="00C8424F">
                    <w:pPr>
                      <w:rPr>
                        <w:rFonts w:cs="AL-Mohanad Bold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</w:pPr>
                    <w:r w:rsidRPr="006853AA">
                      <w:rPr>
                        <w:rFonts w:cs="AL-Mohanad Bold"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</w:rPr>
                      <w:t>عمادة التطوير والجودة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15646609" w14:textId="77777777" w:rsidR="00C8424F" w:rsidRDefault="00C8424F">
    <w:pPr>
      <w:pStyle w:val="Header"/>
      <w:rPr>
        <w:rtl/>
      </w:rPr>
    </w:pPr>
  </w:p>
  <w:p w14:paraId="47AB1414" w14:textId="77777777" w:rsidR="00C8424F" w:rsidRDefault="00C8424F">
    <w:pPr>
      <w:pStyle w:val="Header"/>
      <w:rPr>
        <w:rtl/>
      </w:rPr>
    </w:pPr>
  </w:p>
  <w:p w14:paraId="092E2593" w14:textId="77777777" w:rsidR="00C8424F" w:rsidRDefault="00C842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C5081"/>
    <w:multiLevelType w:val="hybridMultilevel"/>
    <w:tmpl w:val="0798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B5DAD"/>
    <w:multiLevelType w:val="hybridMultilevel"/>
    <w:tmpl w:val="FFA87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16781"/>
    <w:multiLevelType w:val="hybridMultilevel"/>
    <w:tmpl w:val="E1ECCC4C"/>
    <w:lvl w:ilvl="0" w:tplc="945C0D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8144A"/>
    <w:multiLevelType w:val="hybridMultilevel"/>
    <w:tmpl w:val="AE58E6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86BDC"/>
    <w:multiLevelType w:val="hybridMultilevel"/>
    <w:tmpl w:val="D7C2C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11C74"/>
    <w:multiLevelType w:val="hybridMultilevel"/>
    <w:tmpl w:val="8E68AFB8"/>
    <w:lvl w:ilvl="0" w:tplc="E51292DA">
      <w:start w:val="1"/>
      <w:numFmt w:val="bullet"/>
      <w:lvlText w:val="•"/>
      <w:lvlJc w:val="left"/>
      <w:pPr>
        <w:ind w:left="13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0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8" w:hanging="360"/>
      </w:pPr>
      <w:rPr>
        <w:rFonts w:ascii="Wingdings" w:hAnsi="Wingdings" w:hint="default"/>
      </w:rPr>
    </w:lvl>
  </w:abstractNum>
  <w:abstractNum w:abstractNumId="6" w15:restartNumberingAfterBreak="0">
    <w:nsid w:val="0CBF3816"/>
    <w:multiLevelType w:val="hybridMultilevel"/>
    <w:tmpl w:val="58FAC654"/>
    <w:lvl w:ilvl="0" w:tplc="609CB0B8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723C0"/>
    <w:multiLevelType w:val="hybridMultilevel"/>
    <w:tmpl w:val="B106AC36"/>
    <w:lvl w:ilvl="0" w:tplc="E51292DA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196A61"/>
    <w:multiLevelType w:val="hybridMultilevel"/>
    <w:tmpl w:val="3E1C48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9509AA"/>
    <w:multiLevelType w:val="hybridMultilevel"/>
    <w:tmpl w:val="C05E8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17199"/>
    <w:multiLevelType w:val="hybridMultilevel"/>
    <w:tmpl w:val="F5A2D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80530"/>
    <w:multiLevelType w:val="hybridMultilevel"/>
    <w:tmpl w:val="3F2E15F4"/>
    <w:lvl w:ilvl="0" w:tplc="84F402DE">
      <w:start w:val="1"/>
      <w:numFmt w:val="decimal"/>
      <w:lvlText w:val="%1."/>
      <w:lvlJc w:val="righ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2A38659D"/>
    <w:multiLevelType w:val="hybridMultilevel"/>
    <w:tmpl w:val="FEA6E7F8"/>
    <w:lvl w:ilvl="0" w:tplc="C158E9D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82B87"/>
    <w:multiLevelType w:val="hybridMultilevel"/>
    <w:tmpl w:val="3FFAAD96"/>
    <w:lvl w:ilvl="0" w:tplc="E51292DA">
      <w:start w:val="1"/>
      <w:numFmt w:val="bullet"/>
      <w:lvlText w:val="•"/>
      <w:lvlJc w:val="left"/>
      <w:pPr>
        <w:ind w:left="1287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C42209C"/>
    <w:multiLevelType w:val="hybridMultilevel"/>
    <w:tmpl w:val="CBC4B9C2"/>
    <w:lvl w:ilvl="0" w:tplc="E51292D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8859A6"/>
    <w:multiLevelType w:val="hybridMultilevel"/>
    <w:tmpl w:val="88FEF182"/>
    <w:lvl w:ilvl="0" w:tplc="C536631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B03561"/>
    <w:multiLevelType w:val="hybridMultilevel"/>
    <w:tmpl w:val="3560F88C"/>
    <w:lvl w:ilvl="0" w:tplc="84F402DE">
      <w:start w:val="1"/>
      <w:numFmt w:val="decimal"/>
      <w:lvlText w:val="%1."/>
      <w:lvlJc w:val="right"/>
      <w:pPr>
        <w:ind w:left="2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16" w:hanging="360"/>
      </w:pPr>
    </w:lvl>
    <w:lvl w:ilvl="2" w:tplc="0409001B" w:tentative="1">
      <w:start w:val="1"/>
      <w:numFmt w:val="lowerRoman"/>
      <w:lvlText w:val="%3."/>
      <w:lvlJc w:val="right"/>
      <w:pPr>
        <w:ind w:left="3936" w:hanging="180"/>
      </w:pPr>
    </w:lvl>
    <w:lvl w:ilvl="3" w:tplc="0409000F" w:tentative="1">
      <w:start w:val="1"/>
      <w:numFmt w:val="decimal"/>
      <w:lvlText w:val="%4."/>
      <w:lvlJc w:val="left"/>
      <w:pPr>
        <w:ind w:left="4656" w:hanging="360"/>
      </w:pPr>
    </w:lvl>
    <w:lvl w:ilvl="4" w:tplc="04090019" w:tentative="1">
      <w:start w:val="1"/>
      <w:numFmt w:val="lowerLetter"/>
      <w:lvlText w:val="%5."/>
      <w:lvlJc w:val="left"/>
      <w:pPr>
        <w:ind w:left="5376" w:hanging="360"/>
      </w:pPr>
    </w:lvl>
    <w:lvl w:ilvl="5" w:tplc="0409001B" w:tentative="1">
      <w:start w:val="1"/>
      <w:numFmt w:val="lowerRoman"/>
      <w:lvlText w:val="%6."/>
      <w:lvlJc w:val="right"/>
      <w:pPr>
        <w:ind w:left="6096" w:hanging="180"/>
      </w:pPr>
    </w:lvl>
    <w:lvl w:ilvl="6" w:tplc="0409000F" w:tentative="1">
      <w:start w:val="1"/>
      <w:numFmt w:val="decimal"/>
      <w:lvlText w:val="%7."/>
      <w:lvlJc w:val="left"/>
      <w:pPr>
        <w:ind w:left="6816" w:hanging="360"/>
      </w:pPr>
    </w:lvl>
    <w:lvl w:ilvl="7" w:tplc="04090019" w:tentative="1">
      <w:start w:val="1"/>
      <w:numFmt w:val="lowerLetter"/>
      <w:lvlText w:val="%8."/>
      <w:lvlJc w:val="left"/>
      <w:pPr>
        <w:ind w:left="7536" w:hanging="360"/>
      </w:pPr>
    </w:lvl>
    <w:lvl w:ilvl="8" w:tplc="0409001B" w:tentative="1">
      <w:start w:val="1"/>
      <w:numFmt w:val="lowerRoman"/>
      <w:lvlText w:val="%9."/>
      <w:lvlJc w:val="right"/>
      <w:pPr>
        <w:ind w:left="8256" w:hanging="180"/>
      </w:pPr>
    </w:lvl>
  </w:abstractNum>
  <w:abstractNum w:abstractNumId="17" w15:restartNumberingAfterBreak="0">
    <w:nsid w:val="2FED51DA"/>
    <w:multiLevelType w:val="multilevel"/>
    <w:tmpl w:val="D0D2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787AB6"/>
    <w:multiLevelType w:val="hybridMultilevel"/>
    <w:tmpl w:val="C674C4D0"/>
    <w:lvl w:ilvl="0" w:tplc="E51292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6EED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0A9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2E61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E049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D8CD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486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CCC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EA9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E755B7F"/>
    <w:multiLevelType w:val="hybridMultilevel"/>
    <w:tmpl w:val="AE708AFC"/>
    <w:lvl w:ilvl="0" w:tplc="E51292DA">
      <w:start w:val="1"/>
      <w:numFmt w:val="bullet"/>
      <w:lvlText w:val="•"/>
      <w:lvlJc w:val="left"/>
      <w:pPr>
        <w:ind w:left="76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0" w15:restartNumberingAfterBreak="0">
    <w:nsid w:val="41D42E61"/>
    <w:multiLevelType w:val="hybridMultilevel"/>
    <w:tmpl w:val="554A7B32"/>
    <w:lvl w:ilvl="0" w:tplc="9D1CBF38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B6CCB"/>
    <w:multiLevelType w:val="hybridMultilevel"/>
    <w:tmpl w:val="0798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324E45"/>
    <w:multiLevelType w:val="hybridMultilevel"/>
    <w:tmpl w:val="7E2A86C2"/>
    <w:lvl w:ilvl="0" w:tplc="609CB0B8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7051E"/>
    <w:multiLevelType w:val="hybridMultilevel"/>
    <w:tmpl w:val="E264CDBC"/>
    <w:lvl w:ilvl="0" w:tplc="E51292D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3C6001"/>
    <w:multiLevelType w:val="hybridMultilevel"/>
    <w:tmpl w:val="AE2090C0"/>
    <w:lvl w:ilvl="0" w:tplc="9214B7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DC71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DE7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26AD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0E8F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AA8B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E40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D25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2E2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45F0125"/>
    <w:multiLevelType w:val="hybridMultilevel"/>
    <w:tmpl w:val="4FC21C2A"/>
    <w:lvl w:ilvl="0" w:tplc="84F402DE">
      <w:start w:val="1"/>
      <w:numFmt w:val="decimal"/>
      <w:lvlText w:val="%1."/>
      <w:lvlJc w:val="right"/>
      <w:pPr>
        <w:ind w:left="29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26" w15:restartNumberingAfterBreak="0">
    <w:nsid w:val="55D93D61"/>
    <w:multiLevelType w:val="hybridMultilevel"/>
    <w:tmpl w:val="D2C2F148"/>
    <w:lvl w:ilvl="0" w:tplc="53869A1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BF4E39"/>
    <w:multiLevelType w:val="hybridMultilevel"/>
    <w:tmpl w:val="6D885C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C520987"/>
    <w:multiLevelType w:val="hybridMultilevel"/>
    <w:tmpl w:val="05F4DAFC"/>
    <w:lvl w:ilvl="0" w:tplc="9926E6FC">
      <w:start w:val="1"/>
      <w:numFmt w:val="decimal"/>
      <w:lvlText w:val="%1."/>
      <w:lvlJc w:val="right"/>
      <w:pPr>
        <w:ind w:left="225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9" w15:restartNumberingAfterBreak="0">
    <w:nsid w:val="5F323E1B"/>
    <w:multiLevelType w:val="hybridMultilevel"/>
    <w:tmpl w:val="56C67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9161C5"/>
    <w:multiLevelType w:val="multilevel"/>
    <w:tmpl w:val="FDF0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EF7E38"/>
    <w:multiLevelType w:val="hybridMultilevel"/>
    <w:tmpl w:val="DF9CEC66"/>
    <w:lvl w:ilvl="0" w:tplc="84F402DE">
      <w:start w:val="1"/>
      <w:numFmt w:val="decimal"/>
      <w:lvlText w:val="%1."/>
      <w:lvlJc w:val="right"/>
      <w:pPr>
        <w:ind w:left="30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32" w15:restartNumberingAfterBreak="0">
    <w:nsid w:val="63F73C55"/>
    <w:multiLevelType w:val="hybridMultilevel"/>
    <w:tmpl w:val="ABCE78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B576F"/>
    <w:multiLevelType w:val="hybridMultilevel"/>
    <w:tmpl w:val="2E84DF76"/>
    <w:lvl w:ilvl="0" w:tplc="0EFAE83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81168D"/>
    <w:multiLevelType w:val="hybridMultilevel"/>
    <w:tmpl w:val="4B508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2384A"/>
    <w:multiLevelType w:val="hybridMultilevel"/>
    <w:tmpl w:val="63DC5192"/>
    <w:lvl w:ilvl="0" w:tplc="D598B6F0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D914B3"/>
    <w:multiLevelType w:val="hybridMultilevel"/>
    <w:tmpl w:val="AFFE49D0"/>
    <w:lvl w:ilvl="0" w:tplc="E51292DA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0247472"/>
    <w:multiLevelType w:val="hybridMultilevel"/>
    <w:tmpl w:val="F3DE3408"/>
    <w:lvl w:ilvl="0" w:tplc="E51292D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55240F"/>
    <w:multiLevelType w:val="hybridMultilevel"/>
    <w:tmpl w:val="3F2E15F4"/>
    <w:lvl w:ilvl="0" w:tplc="84F402DE">
      <w:start w:val="1"/>
      <w:numFmt w:val="decimal"/>
      <w:lvlText w:val="%1."/>
      <w:lvlJc w:val="righ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9" w15:restartNumberingAfterBreak="0">
    <w:nsid w:val="77070B77"/>
    <w:multiLevelType w:val="hybridMultilevel"/>
    <w:tmpl w:val="95EE3DDE"/>
    <w:lvl w:ilvl="0" w:tplc="C158E9D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0F56AC"/>
    <w:multiLevelType w:val="hybridMultilevel"/>
    <w:tmpl w:val="04DCC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491051"/>
    <w:multiLevelType w:val="multilevel"/>
    <w:tmpl w:val="6D966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4"/>
  </w:num>
  <w:num w:numId="3">
    <w:abstractNumId w:val="41"/>
  </w:num>
  <w:num w:numId="4">
    <w:abstractNumId w:val="2"/>
  </w:num>
  <w:num w:numId="5">
    <w:abstractNumId w:val="6"/>
  </w:num>
  <w:num w:numId="6">
    <w:abstractNumId w:val="18"/>
  </w:num>
  <w:num w:numId="7">
    <w:abstractNumId w:val="24"/>
  </w:num>
  <w:num w:numId="8">
    <w:abstractNumId w:val="12"/>
  </w:num>
  <w:num w:numId="9">
    <w:abstractNumId w:val="39"/>
  </w:num>
  <w:num w:numId="10">
    <w:abstractNumId w:val="9"/>
  </w:num>
  <w:num w:numId="11">
    <w:abstractNumId w:val="8"/>
  </w:num>
  <w:num w:numId="12">
    <w:abstractNumId w:val="29"/>
  </w:num>
  <w:num w:numId="13">
    <w:abstractNumId w:val="17"/>
  </w:num>
  <w:num w:numId="14">
    <w:abstractNumId w:val="30"/>
  </w:num>
  <w:num w:numId="15">
    <w:abstractNumId w:val="37"/>
  </w:num>
  <w:num w:numId="16">
    <w:abstractNumId w:val="4"/>
  </w:num>
  <w:num w:numId="17">
    <w:abstractNumId w:val="34"/>
  </w:num>
  <w:num w:numId="18">
    <w:abstractNumId w:val="3"/>
  </w:num>
  <w:num w:numId="19">
    <w:abstractNumId w:val="0"/>
  </w:num>
  <w:num w:numId="20">
    <w:abstractNumId w:val="15"/>
  </w:num>
  <w:num w:numId="21">
    <w:abstractNumId w:val="10"/>
  </w:num>
  <w:num w:numId="22">
    <w:abstractNumId w:val="1"/>
  </w:num>
  <w:num w:numId="23">
    <w:abstractNumId w:val="13"/>
  </w:num>
  <w:num w:numId="24">
    <w:abstractNumId w:val="23"/>
  </w:num>
  <w:num w:numId="25">
    <w:abstractNumId w:val="19"/>
  </w:num>
  <w:num w:numId="26">
    <w:abstractNumId w:val="40"/>
  </w:num>
  <w:num w:numId="27">
    <w:abstractNumId w:val="33"/>
  </w:num>
  <w:num w:numId="28">
    <w:abstractNumId w:val="36"/>
  </w:num>
  <w:num w:numId="29">
    <w:abstractNumId w:val="11"/>
  </w:num>
  <w:num w:numId="30">
    <w:abstractNumId w:val="38"/>
  </w:num>
  <w:num w:numId="31">
    <w:abstractNumId w:val="26"/>
  </w:num>
  <w:num w:numId="32">
    <w:abstractNumId w:val="5"/>
  </w:num>
  <w:num w:numId="33">
    <w:abstractNumId w:val="22"/>
  </w:num>
  <w:num w:numId="34">
    <w:abstractNumId w:val="16"/>
  </w:num>
  <w:num w:numId="35">
    <w:abstractNumId w:val="31"/>
  </w:num>
  <w:num w:numId="36">
    <w:abstractNumId w:val="25"/>
  </w:num>
  <w:num w:numId="37">
    <w:abstractNumId w:val="28"/>
  </w:num>
  <w:num w:numId="38">
    <w:abstractNumId w:val="21"/>
  </w:num>
  <w:num w:numId="39">
    <w:abstractNumId w:val="27"/>
  </w:num>
  <w:num w:numId="40">
    <w:abstractNumId w:val="32"/>
  </w:num>
  <w:num w:numId="41">
    <w:abstractNumId w:val="20"/>
  </w:num>
  <w:num w:numId="42">
    <w:abstractNumId w:val="3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TrueTypeFonts/>
  <w:saveSubsetFonts/>
  <w:hideSpelling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sDA1sTAwNjS1NDRX0lEKTi0uzszPAykwrgUAp4eGiCwAAAA="/>
  </w:docVars>
  <w:rsids>
    <w:rsidRoot w:val="00775252"/>
    <w:rsid w:val="000042BF"/>
    <w:rsid w:val="00006667"/>
    <w:rsid w:val="00010C9D"/>
    <w:rsid w:val="00014A38"/>
    <w:rsid w:val="0002393F"/>
    <w:rsid w:val="00037CB0"/>
    <w:rsid w:val="00037D6C"/>
    <w:rsid w:val="00045ABD"/>
    <w:rsid w:val="00054FF5"/>
    <w:rsid w:val="00066747"/>
    <w:rsid w:val="00070450"/>
    <w:rsid w:val="00070559"/>
    <w:rsid w:val="00077E9E"/>
    <w:rsid w:val="00083D6E"/>
    <w:rsid w:val="00093AEA"/>
    <w:rsid w:val="00093E74"/>
    <w:rsid w:val="0009461B"/>
    <w:rsid w:val="00096DE2"/>
    <w:rsid w:val="000A1083"/>
    <w:rsid w:val="000A226F"/>
    <w:rsid w:val="000B0FA8"/>
    <w:rsid w:val="000B64AD"/>
    <w:rsid w:val="000B7B64"/>
    <w:rsid w:val="000D0CF1"/>
    <w:rsid w:val="000D180D"/>
    <w:rsid w:val="000D4741"/>
    <w:rsid w:val="000D563E"/>
    <w:rsid w:val="000E07F0"/>
    <w:rsid w:val="000E191D"/>
    <w:rsid w:val="000E2539"/>
    <w:rsid w:val="000E3DEA"/>
    <w:rsid w:val="000E4538"/>
    <w:rsid w:val="000F5C45"/>
    <w:rsid w:val="00113744"/>
    <w:rsid w:val="00117AB1"/>
    <w:rsid w:val="0012568A"/>
    <w:rsid w:val="001308D5"/>
    <w:rsid w:val="00137925"/>
    <w:rsid w:val="00137B4A"/>
    <w:rsid w:val="00144FEB"/>
    <w:rsid w:val="001450A5"/>
    <w:rsid w:val="00146894"/>
    <w:rsid w:val="00150082"/>
    <w:rsid w:val="001660EB"/>
    <w:rsid w:val="00171447"/>
    <w:rsid w:val="001756C3"/>
    <w:rsid w:val="00183FC0"/>
    <w:rsid w:val="001A3B2D"/>
    <w:rsid w:val="001A7237"/>
    <w:rsid w:val="001B59DA"/>
    <w:rsid w:val="001C5646"/>
    <w:rsid w:val="001D3425"/>
    <w:rsid w:val="001D3ADA"/>
    <w:rsid w:val="001E39E1"/>
    <w:rsid w:val="001E3B4E"/>
    <w:rsid w:val="001E4850"/>
    <w:rsid w:val="001E562F"/>
    <w:rsid w:val="001E5B13"/>
    <w:rsid w:val="001F238A"/>
    <w:rsid w:val="001F326B"/>
    <w:rsid w:val="001F4904"/>
    <w:rsid w:val="001F5043"/>
    <w:rsid w:val="00201035"/>
    <w:rsid w:val="0020435C"/>
    <w:rsid w:val="002051F9"/>
    <w:rsid w:val="00207485"/>
    <w:rsid w:val="00210507"/>
    <w:rsid w:val="00211807"/>
    <w:rsid w:val="00214636"/>
    <w:rsid w:val="00221964"/>
    <w:rsid w:val="00227165"/>
    <w:rsid w:val="0022795F"/>
    <w:rsid w:val="0023361C"/>
    <w:rsid w:val="00235CA7"/>
    <w:rsid w:val="0024050D"/>
    <w:rsid w:val="0024109D"/>
    <w:rsid w:val="00242894"/>
    <w:rsid w:val="00250F5B"/>
    <w:rsid w:val="00251C0E"/>
    <w:rsid w:val="0025641F"/>
    <w:rsid w:val="00257CBB"/>
    <w:rsid w:val="0027181F"/>
    <w:rsid w:val="00277977"/>
    <w:rsid w:val="00283E34"/>
    <w:rsid w:val="00285B7A"/>
    <w:rsid w:val="0029019E"/>
    <w:rsid w:val="00291AA9"/>
    <w:rsid w:val="0029361B"/>
    <w:rsid w:val="002939A3"/>
    <w:rsid w:val="002943D4"/>
    <w:rsid w:val="002A7FA1"/>
    <w:rsid w:val="002B328E"/>
    <w:rsid w:val="002C00AE"/>
    <w:rsid w:val="002C070A"/>
    <w:rsid w:val="002C6101"/>
    <w:rsid w:val="002D0C3A"/>
    <w:rsid w:val="002E2FA7"/>
    <w:rsid w:val="002E662F"/>
    <w:rsid w:val="00305497"/>
    <w:rsid w:val="0032768D"/>
    <w:rsid w:val="00336FBA"/>
    <w:rsid w:val="00346B18"/>
    <w:rsid w:val="00347073"/>
    <w:rsid w:val="0034725C"/>
    <w:rsid w:val="0035548F"/>
    <w:rsid w:val="00356C42"/>
    <w:rsid w:val="00360012"/>
    <w:rsid w:val="0037232B"/>
    <w:rsid w:val="003820B5"/>
    <w:rsid w:val="00384B34"/>
    <w:rsid w:val="003937CD"/>
    <w:rsid w:val="00395C55"/>
    <w:rsid w:val="003A013C"/>
    <w:rsid w:val="003A3BDB"/>
    <w:rsid w:val="003B4A09"/>
    <w:rsid w:val="003B4E2B"/>
    <w:rsid w:val="003B7386"/>
    <w:rsid w:val="003B743A"/>
    <w:rsid w:val="003C2FD9"/>
    <w:rsid w:val="003C5B59"/>
    <w:rsid w:val="003D33C4"/>
    <w:rsid w:val="003D6ACB"/>
    <w:rsid w:val="003D7B32"/>
    <w:rsid w:val="003E24DE"/>
    <w:rsid w:val="003F4F92"/>
    <w:rsid w:val="0040124C"/>
    <w:rsid w:val="00404971"/>
    <w:rsid w:val="0040703F"/>
    <w:rsid w:val="00410117"/>
    <w:rsid w:val="00412E76"/>
    <w:rsid w:val="00420853"/>
    <w:rsid w:val="0042199F"/>
    <w:rsid w:val="004234CA"/>
    <w:rsid w:val="00426F39"/>
    <w:rsid w:val="00440488"/>
    <w:rsid w:val="00440939"/>
    <w:rsid w:val="00442583"/>
    <w:rsid w:val="00446587"/>
    <w:rsid w:val="00450A0C"/>
    <w:rsid w:val="00454305"/>
    <w:rsid w:val="00456B4A"/>
    <w:rsid w:val="00456EE2"/>
    <w:rsid w:val="00460778"/>
    <w:rsid w:val="00461BB2"/>
    <w:rsid w:val="00471928"/>
    <w:rsid w:val="004721F3"/>
    <w:rsid w:val="00472ABC"/>
    <w:rsid w:val="00484F73"/>
    <w:rsid w:val="00486515"/>
    <w:rsid w:val="004874C2"/>
    <w:rsid w:val="004A287D"/>
    <w:rsid w:val="004B0FB7"/>
    <w:rsid w:val="004B2CA5"/>
    <w:rsid w:val="004B3D28"/>
    <w:rsid w:val="004B5A70"/>
    <w:rsid w:val="004B66E2"/>
    <w:rsid w:val="004B66E8"/>
    <w:rsid w:val="004C37B6"/>
    <w:rsid w:val="004C78C5"/>
    <w:rsid w:val="004D00E2"/>
    <w:rsid w:val="004D5124"/>
    <w:rsid w:val="004E0829"/>
    <w:rsid w:val="004E17E5"/>
    <w:rsid w:val="004E2998"/>
    <w:rsid w:val="004F131B"/>
    <w:rsid w:val="004F2A87"/>
    <w:rsid w:val="00504F45"/>
    <w:rsid w:val="005108C3"/>
    <w:rsid w:val="0053032D"/>
    <w:rsid w:val="00531502"/>
    <w:rsid w:val="00533FF3"/>
    <w:rsid w:val="005501B3"/>
    <w:rsid w:val="005502C1"/>
    <w:rsid w:val="00552DB8"/>
    <w:rsid w:val="005540FE"/>
    <w:rsid w:val="00561BC3"/>
    <w:rsid w:val="00564AA0"/>
    <w:rsid w:val="00567DD6"/>
    <w:rsid w:val="00572301"/>
    <w:rsid w:val="00581EEB"/>
    <w:rsid w:val="00590B25"/>
    <w:rsid w:val="00592A63"/>
    <w:rsid w:val="00597D61"/>
    <w:rsid w:val="005B2DD9"/>
    <w:rsid w:val="005B76C4"/>
    <w:rsid w:val="005C02B7"/>
    <w:rsid w:val="005C5783"/>
    <w:rsid w:val="005D0CC6"/>
    <w:rsid w:val="005D6DCA"/>
    <w:rsid w:val="005D78CE"/>
    <w:rsid w:val="005E2168"/>
    <w:rsid w:val="005E252E"/>
    <w:rsid w:val="005E403A"/>
    <w:rsid w:val="005E4722"/>
    <w:rsid w:val="005E6947"/>
    <w:rsid w:val="005E6F2A"/>
    <w:rsid w:val="00605A4C"/>
    <w:rsid w:val="00605D08"/>
    <w:rsid w:val="006157D3"/>
    <w:rsid w:val="006163A3"/>
    <w:rsid w:val="006213F6"/>
    <w:rsid w:val="0062251C"/>
    <w:rsid w:val="0063012D"/>
    <w:rsid w:val="006345FA"/>
    <w:rsid w:val="00642136"/>
    <w:rsid w:val="00644A27"/>
    <w:rsid w:val="006465D6"/>
    <w:rsid w:val="006701F0"/>
    <w:rsid w:val="00670BAB"/>
    <w:rsid w:val="00676060"/>
    <w:rsid w:val="006804EF"/>
    <w:rsid w:val="006807F9"/>
    <w:rsid w:val="00684E34"/>
    <w:rsid w:val="006853AA"/>
    <w:rsid w:val="006941C5"/>
    <w:rsid w:val="006A12D6"/>
    <w:rsid w:val="006A5395"/>
    <w:rsid w:val="006B1FC6"/>
    <w:rsid w:val="006B2170"/>
    <w:rsid w:val="006C4C04"/>
    <w:rsid w:val="006D4396"/>
    <w:rsid w:val="006D6CEC"/>
    <w:rsid w:val="006E1388"/>
    <w:rsid w:val="006E221D"/>
    <w:rsid w:val="006E2F65"/>
    <w:rsid w:val="006E2F7F"/>
    <w:rsid w:val="006E3A75"/>
    <w:rsid w:val="006E3AA7"/>
    <w:rsid w:val="006E5B58"/>
    <w:rsid w:val="006F0716"/>
    <w:rsid w:val="006F3AA1"/>
    <w:rsid w:val="006F7CEF"/>
    <w:rsid w:val="007017A3"/>
    <w:rsid w:val="007017D1"/>
    <w:rsid w:val="00702776"/>
    <w:rsid w:val="00712CE9"/>
    <w:rsid w:val="00714CBB"/>
    <w:rsid w:val="00721393"/>
    <w:rsid w:val="0072174D"/>
    <w:rsid w:val="00722607"/>
    <w:rsid w:val="00725EF0"/>
    <w:rsid w:val="007404BD"/>
    <w:rsid w:val="007638FC"/>
    <w:rsid w:val="007740E5"/>
    <w:rsid w:val="007749F5"/>
    <w:rsid w:val="00775252"/>
    <w:rsid w:val="00782FC6"/>
    <w:rsid w:val="00787F39"/>
    <w:rsid w:val="007921E0"/>
    <w:rsid w:val="00792BB0"/>
    <w:rsid w:val="00793CD7"/>
    <w:rsid w:val="007A02DF"/>
    <w:rsid w:val="007A310D"/>
    <w:rsid w:val="007A3891"/>
    <w:rsid w:val="007A3F05"/>
    <w:rsid w:val="007A4AF1"/>
    <w:rsid w:val="007A5C69"/>
    <w:rsid w:val="007B274E"/>
    <w:rsid w:val="007B7295"/>
    <w:rsid w:val="007C11F9"/>
    <w:rsid w:val="007D2487"/>
    <w:rsid w:val="007E1D1E"/>
    <w:rsid w:val="007F11D8"/>
    <w:rsid w:val="007F28AD"/>
    <w:rsid w:val="00801B74"/>
    <w:rsid w:val="00801FD2"/>
    <w:rsid w:val="008025C7"/>
    <w:rsid w:val="00804219"/>
    <w:rsid w:val="008051CE"/>
    <w:rsid w:val="008100B0"/>
    <w:rsid w:val="008118AC"/>
    <w:rsid w:val="00832F4B"/>
    <w:rsid w:val="008336E9"/>
    <w:rsid w:val="00833FF4"/>
    <w:rsid w:val="00837152"/>
    <w:rsid w:val="008373A6"/>
    <w:rsid w:val="00846AAD"/>
    <w:rsid w:val="008600BB"/>
    <w:rsid w:val="00862188"/>
    <w:rsid w:val="00867B2D"/>
    <w:rsid w:val="00870207"/>
    <w:rsid w:val="00870226"/>
    <w:rsid w:val="00871B84"/>
    <w:rsid w:val="00874A63"/>
    <w:rsid w:val="00875965"/>
    <w:rsid w:val="0088166B"/>
    <w:rsid w:val="00887EEF"/>
    <w:rsid w:val="008A553D"/>
    <w:rsid w:val="008C0CD3"/>
    <w:rsid w:val="008C4842"/>
    <w:rsid w:val="008D29EC"/>
    <w:rsid w:val="008E01EE"/>
    <w:rsid w:val="008E1BB3"/>
    <w:rsid w:val="008E2142"/>
    <w:rsid w:val="008E6409"/>
    <w:rsid w:val="008F6361"/>
    <w:rsid w:val="009032F4"/>
    <w:rsid w:val="00904282"/>
    <w:rsid w:val="00904373"/>
    <w:rsid w:val="00906360"/>
    <w:rsid w:val="009139A7"/>
    <w:rsid w:val="0091606A"/>
    <w:rsid w:val="00930340"/>
    <w:rsid w:val="00931263"/>
    <w:rsid w:val="00935EBB"/>
    <w:rsid w:val="00944A27"/>
    <w:rsid w:val="00955A49"/>
    <w:rsid w:val="00957074"/>
    <w:rsid w:val="00957E7A"/>
    <w:rsid w:val="009613D6"/>
    <w:rsid w:val="0096734F"/>
    <w:rsid w:val="00971C22"/>
    <w:rsid w:val="009732C6"/>
    <w:rsid w:val="00974325"/>
    <w:rsid w:val="0097453F"/>
    <w:rsid w:val="009B4B0F"/>
    <w:rsid w:val="009B4CC0"/>
    <w:rsid w:val="009B57FF"/>
    <w:rsid w:val="009B7FBB"/>
    <w:rsid w:val="009C359B"/>
    <w:rsid w:val="009C6C44"/>
    <w:rsid w:val="009D2838"/>
    <w:rsid w:val="009D54B3"/>
    <w:rsid w:val="009E09A7"/>
    <w:rsid w:val="009F2C0B"/>
    <w:rsid w:val="009F5A38"/>
    <w:rsid w:val="00A0088E"/>
    <w:rsid w:val="00A0328D"/>
    <w:rsid w:val="00A07F5F"/>
    <w:rsid w:val="00A1250A"/>
    <w:rsid w:val="00A12AB3"/>
    <w:rsid w:val="00A13242"/>
    <w:rsid w:val="00A147A2"/>
    <w:rsid w:val="00A15BFF"/>
    <w:rsid w:val="00A17CD5"/>
    <w:rsid w:val="00A32B30"/>
    <w:rsid w:val="00A4328D"/>
    <w:rsid w:val="00A44008"/>
    <w:rsid w:val="00A47304"/>
    <w:rsid w:val="00A5226D"/>
    <w:rsid w:val="00A55A26"/>
    <w:rsid w:val="00A61D84"/>
    <w:rsid w:val="00A675B6"/>
    <w:rsid w:val="00A733FF"/>
    <w:rsid w:val="00A806B9"/>
    <w:rsid w:val="00A90C3D"/>
    <w:rsid w:val="00A95141"/>
    <w:rsid w:val="00AA3990"/>
    <w:rsid w:val="00AA4441"/>
    <w:rsid w:val="00AC388D"/>
    <w:rsid w:val="00AC71C5"/>
    <w:rsid w:val="00AD1F60"/>
    <w:rsid w:val="00AD22AA"/>
    <w:rsid w:val="00AD5FAF"/>
    <w:rsid w:val="00AF0816"/>
    <w:rsid w:val="00AF154C"/>
    <w:rsid w:val="00AF249E"/>
    <w:rsid w:val="00AF471A"/>
    <w:rsid w:val="00AF5631"/>
    <w:rsid w:val="00B063E3"/>
    <w:rsid w:val="00B16CCA"/>
    <w:rsid w:val="00B63DDE"/>
    <w:rsid w:val="00B63DFA"/>
    <w:rsid w:val="00B66D50"/>
    <w:rsid w:val="00B72C5C"/>
    <w:rsid w:val="00B73CB6"/>
    <w:rsid w:val="00B8088C"/>
    <w:rsid w:val="00B80E4E"/>
    <w:rsid w:val="00B935DF"/>
    <w:rsid w:val="00B963B5"/>
    <w:rsid w:val="00B9711D"/>
    <w:rsid w:val="00BB5A1B"/>
    <w:rsid w:val="00BC1B70"/>
    <w:rsid w:val="00BE6AAA"/>
    <w:rsid w:val="00BF7A5A"/>
    <w:rsid w:val="00C04EE9"/>
    <w:rsid w:val="00C0549A"/>
    <w:rsid w:val="00C07627"/>
    <w:rsid w:val="00C145BA"/>
    <w:rsid w:val="00C17354"/>
    <w:rsid w:val="00C211BE"/>
    <w:rsid w:val="00C24990"/>
    <w:rsid w:val="00C255F0"/>
    <w:rsid w:val="00C32A14"/>
    <w:rsid w:val="00C35335"/>
    <w:rsid w:val="00C402F4"/>
    <w:rsid w:val="00C4410A"/>
    <w:rsid w:val="00C46FB4"/>
    <w:rsid w:val="00C52CA0"/>
    <w:rsid w:val="00C564DF"/>
    <w:rsid w:val="00C600AA"/>
    <w:rsid w:val="00C64D85"/>
    <w:rsid w:val="00C67FB8"/>
    <w:rsid w:val="00C83A78"/>
    <w:rsid w:val="00C8424F"/>
    <w:rsid w:val="00C913D5"/>
    <w:rsid w:val="00C924DC"/>
    <w:rsid w:val="00CA3F5D"/>
    <w:rsid w:val="00CA44C1"/>
    <w:rsid w:val="00CA78A1"/>
    <w:rsid w:val="00CB4082"/>
    <w:rsid w:val="00CB622E"/>
    <w:rsid w:val="00CC2460"/>
    <w:rsid w:val="00CC26C3"/>
    <w:rsid w:val="00CC5AED"/>
    <w:rsid w:val="00CD03BB"/>
    <w:rsid w:val="00CD399D"/>
    <w:rsid w:val="00CD55A2"/>
    <w:rsid w:val="00CD6BBB"/>
    <w:rsid w:val="00CE0DB4"/>
    <w:rsid w:val="00CE34F0"/>
    <w:rsid w:val="00CE55CF"/>
    <w:rsid w:val="00CE5617"/>
    <w:rsid w:val="00CE599D"/>
    <w:rsid w:val="00CF57D8"/>
    <w:rsid w:val="00CF7AEA"/>
    <w:rsid w:val="00D00E02"/>
    <w:rsid w:val="00D06318"/>
    <w:rsid w:val="00D106E6"/>
    <w:rsid w:val="00D11347"/>
    <w:rsid w:val="00D12DC0"/>
    <w:rsid w:val="00D17464"/>
    <w:rsid w:val="00D20DE1"/>
    <w:rsid w:val="00D32A39"/>
    <w:rsid w:val="00D35238"/>
    <w:rsid w:val="00D377AE"/>
    <w:rsid w:val="00D40421"/>
    <w:rsid w:val="00D42E6E"/>
    <w:rsid w:val="00D430E4"/>
    <w:rsid w:val="00D436D9"/>
    <w:rsid w:val="00D43D9A"/>
    <w:rsid w:val="00D44219"/>
    <w:rsid w:val="00D50E1C"/>
    <w:rsid w:val="00D522D5"/>
    <w:rsid w:val="00D55BEB"/>
    <w:rsid w:val="00D5691C"/>
    <w:rsid w:val="00D6518A"/>
    <w:rsid w:val="00D66CC8"/>
    <w:rsid w:val="00D70F27"/>
    <w:rsid w:val="00D73209"/>
    <w:rsid w:val="00D76A26"/>
    <w:rsid w:val="00D8074C"/>
    <w:rsid w:val="00D82563"/>
    <w:rsid w:val="00D82C10"/>
    <w:rsid w:val="00D83064"/>
    <w:rsid w:val="00D878E4"/>
    <w:rsid w:val="00D87D1B"/>
    <w:rsid w:val="00D93518"/>
    <w:rsid w:val="00DA187C"/>
    <w:rsid w:val="00DB0E10"/>
    <w:rsid w:val="00DB6BDF"/>
    <w:rsid w:val="00DC002C"/>
    <w:rsid w:val="00DC05AB"/>
    <w:rsid w:val="00DC32F4"/>
    <w:rsid w:val="00DC4CFC"/>
    <w:rsid w:val="00DD2A10"/>
    <w:rsid w:val="00DD4465"/>
    <w:rsid w:val="00DD5B84"/>
    <w:rsid w:val="00DE4C7B"/>
    <w:rsid w:val="00DE71BD"/>
    <w:rsid w:val="00DF3BE8"/>
    <w:rsid w:val="00DF6617"/>
    <w:rsid w:val="00DF7203"/>
    <w:rsid w:val="00E01DF7"/>
    <w:rsid w:val="00E01EDE"/>
    <w:rsid w:val="00E03318"/>
    <w:rsid w:val="00E17595"/>
    <w:rsid w:val="00E3490C"/>
    <w:rsid w:val="00E36A3A"/>
    <w:rsid w:val="00E418F8"/>
    <w:rsid w:val="00E4446F"/>
    <w:rsid w:val="00E44E9E"/>
    <w:rsid w:val="00E46922"/>
    <w:rsid w:val="00E65CCB"/>
    <w:rsid w:val="00E65D50"/>
    <w:rsid w:val="00E732F4"/>
    <w:rsid w:val="00E800E4"/>
    <w:rsid w:val="00E81F21"/>
    <w:rsid w:val="00E901A2"/>
    <w:rsid w:val="00E92057"/>
    <w:rsid w:val="00E96275"/>
    <w:rsid w:val="00E96F0F"/>
    <w:rsid w:val="00EA1C24"/>
    <w:rsid w:val="00EB26AE"/>
    <w:rsid w:val="00EB3FE5"/>
    <w:rsid w:val="00EB43FF"/>
    <w:rsid w:val="00EB4901"/>
    <w:rsid w:val="00EB7097"/>
    <w:rsid w:val="00EC29AD"/>
    <w:rsid w:val="00EC2D42"/>
    <w:rsid w:val="00ED04B6"/>
    <w:rsid w:val="00ED7765"/>
    <w:rsid w:val="00EF1780"/>
    <w:rsid w:val="00EF7DDE"/>
    <w:rsid w:val="00F02EAE"/>
    <w:rsid w:val="00F05204"/>
    <w:rsid w:val="00F05A78"/>
    <w:rsid w:val="00F074B3"/>
    <w:rsid w:val="00F07E1C"/>
    <w:rsid w:val="00F12519"/>
    <w:rsid w:val="00F132E0"/>
    <w:rsid w:val="00F144B6"/>
    <w:rsid w:val="00F233FE"/>
    <w:rsid w:val="00F25C93"/>
    <w:rsid w:val="00F331AF"/>
    <w:rsid w:val="00F37148"/>
    <w:rsid w:val="00F607D5"/>
    <w:rsid w:val="00F645E1"/>
    <w:rsid w:val="00F6619D"/>
    <w:rsid w:val="00F730EA"/>
    <w:rsid w:val="00F73BEF"/>
    <w:rsid w:val="00F749A8"/>
    <w:rsid w:val="00F7561C"/>
    <w:rsid w:val="00F91B62"/>
    <w:rsid w:val="00F94E0C"/>
    <w:rsid w:val="00F95244"/>
    <w:rsid w:val="00F97C73"/>
    <w:rsid w:val="00FB781E"/>
    <w:rsid w:val="00FB79CF"/>
    <w:rsid w:val="00FC1F3E"/>
    <w:rsid w:val="00FC7AF2"/>
    <w:rsid w:val="00FD26B0"/>
    <w:rsid w:val="00FD78AE"/>
    <w:rsid w:val="00FF1C46"/>
    <w:rsid w:val="00FF2599"/>
    <w:rsid w:val="00FF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9A4D10"/>
  <w15:chartTrackingRefBased/>
  <w15:docId w15:val="{28D8F602-B6ED-43FB-A378-851364A75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63"/>
  </w:style>
  <w:style w:type="paragraph" w:styleId="Heading1">
    <w:name w:val="heading 1"/>
    <w:basedOn w:val="Normal"/>
    <w:next w:val="Normal"/>
    <w:link w:val="Heading1Char"/>
    <w:uiPriority w:val="9"/>
    <w:qFormat/>
    <w:rsid w:val="00F73B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3B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3B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3B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3BE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3BE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3BE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3BE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3BE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5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73BE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styleId="Strong">
    <w:name w:val="Strong"/>
    <w:basedOn w:val="DefaultParagraphFont"/>
    <w:uiPriority w:val="22"/>
    <w:qFormat/>
    <w:rsid w:val="00F73BEF"/>
    <w:rPr>
      <w:b/>
      <w:bCs/>
      <w:color w:val="auto"/>
    </w:rPr>
  </w:style>
  <w:style w:type="character" w:styleId="Hyperlink">
    <w:name w:val="Hyperlink"/>
    <w:basedOn w:val="DefaultParagraphFont"/>
    <w:uiPriority w:val="99"/>
    <w:unhideWhenUsed/>
    <w:rsid w:val="006804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F471A"/>
    <w:pPr>
      <w:ind w:left="720"/>
      <w:contextualSpacing/>
    </w:pPr>
  </w:style>
  <w:style w:type="paragraph" w:customStyle="1" w:styleId="Default">
    <w:name w:val="Default"/>
    <w:rsid w:val="00137B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0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9A7"/>
  </w:style>
  <w:style w:type="paragraph" w:styleId="Footer">
    <w:name w:val="footer"/>
    <w:basedOn w:val="Normal"/>
    <w:link w:val="FooterChar"/>
    <w:uiPriority w:val="99"/>
    <w:unhideWhenUsed/>
    <w:rsid w:val="009E0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9A7"/>
  </w:style>
  <w:style w:type="character" w:styleId="CommentReference">
    <w:name w:val="annotation reference"/>
    <w:basedOn w:val="DefaultParagraphFont"/>
    <w:uiPriority w:val="99"/>
    <w:semiHidden/>
    <w:unhideWhenUsed/>
    <w:rsid w:val="009E09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9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9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9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9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9A7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3BE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F73BE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3BE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3BE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3BE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3BE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3BE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3BE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F73BEF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73B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3BE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3BE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73BEF"/>
    <w:rPr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F73BEF"/>
    <w:rPr>
      <w:i/>
      <w:iCs/>
      <w:color w:val="auto"/>
    </w:rPr>
  </w:style>
  <w:style w:type="paragraph" w:styleId="NoSpacing">
    <w:name w:val="No Spacing"/>
    <w:uiPriority w:val="1"/>
    <w:qFormat/>
    <w:rsid w:val="00F73BE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3BE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3BE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3BE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3BE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F73BE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73BE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73BE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73BE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F73BE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73BEF"/>
    <w:pPr>
      <w:outlineLvl w:val="9"/>
    </w:pPr>
  </w:style>
  <w:style w:type="table" w:styleId="TableGrid">
    <w:name w:val="Table Grid"/>
    <w:basedOn w:val="TableNormal"/>
    <w:uiPriority w:val="39"/>
    <w:rsid w:val="00D43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CB4082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-Accent5">
    <w:name w:val="Grid Table 7 Colorful Accent 5"/>
    <w:basedOn w:val="TableNormal"/>
    <w:uiPriority w:val="52"/>
    <w:rsid w:val="00CF7AEA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4B66E2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90B25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410117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410117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E2142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093AEA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ghtGrid-Accent4">
    <w:name w:val="Light Grid Accent 4"/>
    <w:basedOn w:val="TableNormal"/>
    <w:uiPriority w:val="62"/>
    <w:rsid w:val="006213F6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35548F"/>
    <w:pPr>
      <w:tabs>
        <w:tab w:val="right" w:leader="dot" w:pos="989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6B18"/>
    <w:pPr>
      <w:tabs>
        <w:tab w:val="right" w:leader="dot" w:pos="9890"/>
      </w:tabs>
      <w:bidi/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35548F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0B64A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0B64A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0B64A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0B64A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0B64A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0B64A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0B64AD"/>
    <w:pPr>
      <w:spacing w:after="100"/>
      <w:ind w:left="1760"/>
    </w:pPr>
  </w:style>
  <w:style w:type="table" w:styleId="GridTable6Colorful-Accent5">
    <w:name w:val="Grid Table 6 Colorful Accent 5"/>
    <w:basedOn w:val="TableNormal"/>
    <w:uiPriority w:val="51"/>
    <w:rsid w:val="00242894"/>
    <w:pPr>
      <w:spacing w:after="0" w:line="240" w:lineRule="auto"/>
    </w:pPr>
    <w:rPr>
      <w:rFonts w:eastAsiaTheme="minorHAnsi"/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42894"/>
    <w:pPr>
      <w:spacing w:after="0" w:line="240" w:lineRule="auto"/>
    </w:pPr>
    <w:rPr>
      <w:rFonts w:eastAsiaTheme="minorHAnsi"/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4093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1Light-Accent2">
    <w:name w:val="Grid Table 1 Light Accent 2"/>
    <w:basedOn w:val="TableNormal"/>
    <w:uiPriority w:val="46"/>
    <w:rsid w:val="00C07627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4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EF9E21-DB25-4FE5-A716-6B4632C51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535</Words>
  <Characters>305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Bureau Veritas</Company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haled hyasat</dc:creator>
  <cp:keywords/>
  <dc:description/>
  <cp:lastModifiedBy>Bandar AA</cp:lastModifiedBy>
  <cp:revision>23</cp:revision>
  <cp:lastPrinted>2019-04-28T07:25:00Z</cp:lastPrinted>
  <dcterms:created xsi:type="dcterms:W3CDTF">2020-02-19T10:55:00Z</dcterms:created>
  <dcterms:modified xsi:type="dcterms:W3CDTF">2020-02-20T08:57:00Z</dcterms:modified>
</cp:coreProperties>
</file>